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B4C2A0" w14:textId="34D53282" w:rsidR="001E653C" w:rsidRPr="001E653C" w:rsidRDefault="001E653C" w:rsidP="00601F96">
      <w:pPr>
        <w:pStyle w:val="HeaderMobLab"/>
        <w:tabs>
          <w:tab w:val="left" w:pos="7560"/>
        </w:tabs>
        <w:rPr>
          <w:rFonts w:ascii="Lato" w:hAnsi="Lato"/>
        </w:rPr>
      </w:pPr>
      <w:r w:rsidRPr="001E653C">
        <w:rPr>
          <w:rFonts w:ascii="Lato" w:hAnsi="Lato"/>
        </w:rPr>
        <w:t>Register with MobLab</w:t>
      </w:r>
    </w:p>
    <w:p w14:paraId="0B735700" w14:textId="317E1577" w:rsidR="00C63C95" w:rsidRDefault="001E653C" w:rsidP="001E653C">
      <w:pPr>
        <w:rPr>
          <w:rFonts w:ascii="Lato" w:hAnsi="Lato"/>
          <w:shd w:val="clear" w:color="auto" w:fill="FFFFFF"/>
          <w:lang w:eastAsia="zh-TW"/>
        </w:rPr>
      </w:pPr>
      <w:r w:rsidRPr="001E653C">
        <w:rPr>
          <w:rFonts w:ascii="Lato" w:hAnsi="Lato"/>
          <w:shd w:val="clear" w:color="auto" w:fill="FFFFFF"/>
        </w:rPr>
        <w:t xml:space="preserve">Go to </w:t>
      </w:r>
      <w:hyperlink r:id="rId8" w:anchor="student" w:history="1">
        <w:r w:rsidR="00C63C95" w:rsidRPr="00444B12">
          <w:rPr>
            <w:rStyle w:val="Hyperlink"/>
            <w:rFonts w:ascii="Lato" w:hAnsi="Lato"/>
            <w:shd w:val="clear" w:color="auto" w:fill="FFFFFF"/>
          </w:rPr>
          <w:t>https://game.moblab.com/server/register#student</w:t>
        </w:r>
      </w:hyperlink>
      <w:r w:rsidRPr="001E653C">
        <w:rPr>
          <w:rFonts w:ascii="Lato" w:hAnsi="Lato"/>
          <w:shd w:val="clear" w:color="auto" w:fill="FFFFFF"/>
        </w:rPr>
        <w:t>,</w:t>
      </w:r>
      <w:r w:rsidR="00C63C95">
        <w:rPr>
          <w:rFonts w:ascii="Lato" w:hAnsi="Lato"/>
          <w:shd w:val="clear" w:color="auto" w:fill="FFFFFF"/>
        </w:rPr>
        <w:t xml:space="preserve"> and fill in the required information. Make sure your password follows the regulation described beneath the input box, and solve the “</w:t>
      </w:r>
      <w:r w:rsidR="00C63C95" w:rsidRPr="00C63C95">
        <w:rPr>
          <w:rFonts w:ascii="Lato" w:hAnsi="Lato"/>
          <w:shd w:val="clear" w:color="auto" w:fill="FFFFFF"/>
        </w:rPr>
        <w:t>Prove your humanity</w:t>
      </w:r>
      <w:r w:rsidR="00C63C95">
        <w:rPr>
          <w:rFonts w:ascii="Lato" w:hAnsi="Lato"/>
          <w:shd w:val="clear" w:color="auto" w:fill="FFFFFF"/>
        </w:rPr>
        <w:t>” math problem to proceed.</w:t>
      </w:r>
    </w:p>
    <w:p w14:paraId="27DA7322" w14:textId="77777777" w:rsidR="001E653C" w:rsidRPr="001E653C" w:rsidRDefault="001E653C" w:rsidP="001E653C">
      <w:pPr>
        <w:rPr>
          <w:rFonts w:ascii="Lato" w:hAnsi="Lato"/>
        </w:rPr>
      </w:pPr>
    </w:p>
    <w:p w14:paraId="027FA5DD" w14:textId="3B156258" w:rsidR="001E653C" w:rsidRPr="001E653C" w:rsidRDefault="001E653C" w:rsidP="001E653C">
      <w:pPr>
        <w:rPr>
          <w:rFonts w:ascii="Lato" w:hAnsi="Lato"/>
          <w:b/>
          <w:shd w:val="clear" w:color="auto" w:fill="FFFFFF"/>
        </w:rPr>
      </w:pPr>
      <w:r w:rsidRPr="001E653C">
        <w:rPr>
          <w:rFonts w:ascii="Lato" w:hAnsi="Lato"/>
          <w:b/>
          <w:shd w:val="clear" w:color="auto" w:fill="FFFFFF"/>
        </w:rPr>
        <w:t xml:space="preserve">IMPORTANT: To facilitate recordkeeping, use your university email address. </w:t>
      </w:r>
    </w:p>
    <w:p w14:paraId="760ABFD6" w14:textId="77777777" w:rsidR="001E653C" w:rsidRPr="001E653C" w:rsidRDefault="001E653C" w:rsidP="001E653C">
      <w:pPr>
        <w:pStyle w:val="HeaderMobLab"/>
        <w:rPr>
          <w:rFonts w:ascii="Lato" w:hAnsi="Lato"/>
        </w:rPr>
      </w:pPr>
      <w:r w:rsidRPr="001E653C">
        <w:rPr>
          <w:rFonts w:ascii="Lato" w:hAnsi="Lato"/>
        </w:rPr>
        <w:t>Join the Class</w:t>
      </w:r>
    </w:p>
    <w:p w14:paraId="156E6990" w14:textId="27B17A5E" w:rsidR="001E653C" w:rsidRPr="001E653C" w:rsidRDefault="001E653C" w:rsidP="001E653C">
      <w:pPr>
        <w:rPr>
          <w:rStyle w:val="ReferTo"/>
          <w:rFonts w:ascii="Lato" w:hAnsi="Lato"/>
        </w:rPr>
      </w:pPr>
      <w:r w:rsidRPr="001E653C">
        <w:rPr>
          <w:rFonts w:ascii="Lato" w:hAnsi="Lato"/>
        </w:rPr>
        <w:t xml:space="preserve">Using </w:t>
      </w:r>
      <w:r w:rsidR="006F08A1">
        <w:rPr>
          <w:rFonts w:ascii="Lato" w:hAnsi="Lato"/>
        </w:rPr>
        <w:t xml:space="preserve">a </w:t>
      </w:r>
      <w:r w:rsidRPr="001E653C">
        <w:rPr>
          <w:rFonts w:ascii="Lato" w:hAnsi="Lato"/>
        </w:rPr>
        <w:t xml:space="preserve">browser </w:t>
      </w:r>
      <w:r w:rsidR="00C63C95">
        <w:rPr>
          <w:rFonts w:ascii="Lato" w:hAnsi="Lato"/>
        </w:rPr>
        <w:t xml:space="preserve">to </w:t>
      </w:r>
      <w:r w:rsidR="006F08A1">
        <w:rPr>
          <w:rFonts w:ascii="Lato" w:hAnsi="Lato"/>
        </w:rPr>
        <w:t>sign into</w:t>
      </w:r>
      <w:r w:rsidR="006F08A1" w:rsidRPr="001E653C">
        <w:rPr>
          <w:rFonts w:ascii="Lato" w:hAnsi="Lato"/>
        </w:rPr>
        <w:t xml:space="preserve"> the Student Console</w:t>
      </w:r>
      <w:r w:rsidRPr="001E653C">
        <w:rPr>
          <w:rFonts w:ascii="Lato" w:hAnsi="Lato"/>
        </w:rPr>
        <w:t xml:space="preserve">. </w:t>
      </w:r>
      <w:r w:rsidR="00C63C95">
        <w:rPr>
          <w:rFonts w:ascii="Lato" w:hAnsi="Lato"/>
        </w:rPr>
        <w:t>Click the “+” sign next to “My Classes”</w:t>
      </w:r>
      <w:r w:rsidRPr="001E653C">
        <w:rPr>
          <w:rStyle w:val="ReferTo"/>
          <w:rFonts w:ascii="Lato" w:hAnsi="Lato"/>
        </w:rPr>
        <w:t xml:space="preserve"> </w:t>
      </w:r>
      <w:r w:rsidRPr="001E653C">
        <w:rPr>
          <w:rFonts w:ascii="Lato" w:hAnsi="Lato"/>
        </w:rPr>
        <w:t xml:space="preserve">and enter our </w:t>
      </w:r>
      <w:r w:rsidRPr="001E653C">
        <w:rPr>
          <w:rStyle w:val="ReferTo"/>
          <w:rFonts w:ascii="Lato" w:hAnsi="Lato"/>
        </w:rPr>
        <w:t>Class Code</w:t>
      </w:r>
      <w:r w:rsidRPr="001E653C">
        <w:rPr>
          <w:rFonts w:ascii="Lato" w:hAnsi="Lato"/>
        </w:rPr>
        <w:t>:</w:t>
      </w:r>
      <w:r w:rsidRPr="001E653C">
        <w:rPr>
          <w:rStyle w:val="ReferTo"/>
          <w:rFonts w:ascii="Lato" w:hAnsi="Lato"/>
        </w:rPr>
        <w:t xml:space="preserve"> </w:t>
      </w:r>
    </w:p>
    <w:p w14:paraId="31896597" w14:textId="21D2FD91" w:rsidR="006E5A9B" w:rsidRDefault="00E80DE2" w:rsidP="001E653C">
      <w:pPr>
        <w:jc w:val="center"/>
        <w:rPr>
          <w:rFonts w:asciiTheme="minorHAnsi" w:hAnsiTheme="minorHAnsi"/>
          <w:b/>
          <w:bCs/>
          <w:color w:val="131313"/>
          <w:spacing w:val="8"/>
          <w:sz w:val="48"/>
          <w:szCs w:val="48"/>
          <w:shd w:val="clear" w:color="auto" w:fill="FFFFFF"/>
        </w:rPr>
      </w:pPr>
      <w:r w:rsidRPr="00E80DE2">
        <w:rPr>
          <w:rFonts w:ascii="Lato" w:hAnsi="Lato"/>
          <w:b/>
          <w:bCs/>
          <w:noProof/>
        </w:rPr>
        <w:drawing>
          <wp:anchor distT="0" distB="0" distL="114300" distR="114300" simplePos="0" relativeHeight="251660288" behindDoc="0" locked="0" layoutInCell="1" allowOverlap="1" wp14:anchorId="2BE7EEF8" wp14:editId="0B1D0050">
            <wp:simplePos x="0" y="0"/>
            <wp:positionH relativeFrom="column">
              <wp:posOffset>50800</wp:posOffset>
            </wp:positionH>
            <wp:positionV relativeFrom="paragraph">
              <wp:posOffset>582930</wp:posOffset>
            </wp:positionV>
            <wp:extent cx="2895600" cy="1179830"/>
            <wp:effectExtent l="152400" t="152400" r="361950" b="363220"/>
            <wp:wrapThrough wrapText="bothSides">
              <wp:wrapPolygon edited="0">
                <wp:start x="568" y="-2790"/>
                <wp:lineTo x="-1137" y="-2093"/>
                <wp:lineTo x="-1137" y="23018"/>
                <wp:lineTo x="-284" y="25808"/>
                <wp:lineTo x="1279" y="27203"/>
                <wp:lineTo x="1421" y="27901"/>
                <wp:lineTo x="21600" y="27901"/>
                <wp:lineTo x="21742" y="27203"/>
                <wp:lineTo x="23305" y="25808"/>
                <wp:lineTo x="24158" y="20577"/>
                <wp:lineTo x="24158" y="3488"/>
                <wp:lineTo x="22453" y="-1744"/>
                <wp:lineTo x="22311" y="-2790"/>
                <wp:lineTo x="568" y="-2790"/>
              </wp:wrapPolygon>
            </wp:wrapThrough>
            <wp:docPr id="201237624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2376246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95600" cy="117983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Theme="minorHAnsi" w:hAnsiTheme="minorHAnsi"/>
          <w:b/>
          <w:bCs/>
          <w:color w:val="131313"/>
          <w:spacing w:val="8"/>
          <w:sz w:val="48"/>
          <w:szCs w:val="48"/>
          <w:shd w:val="clear" w:color="auto" w:fill="FFFFFF"/>
        </w:rPr>
        <w:t>&lt;Insert Class Code&gt;</w:t>
      </w:r>
    </w:p>
    <w:p w14:paraId="5CD3746E" w14:textId="6895F31D" w:rsidR="001E653C" w:rsidRPr="001E653C" w:rsidRDefault="0007636F" w:rsidP="001E653C">
      <w:pPr>
        <w:jc w:val="center"/>
        <w:rPr>
          <w:rFonts w:ascii="Lato" w:hAnsi="Lato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38B0BF25" wp14:editId="46F00FCA">
            <wp:simplePos x="0" y="0"/>
            <wp:positionH relativeFrom="margin">
              <wp:posOffset>3517900</wp:posOffset>
            </wp:positionH>
            <wp:positionV relativeFrom="paragraph">
              <wp:posOffset>217170</wp:posOffset>
            </wp:positionV>
            <wp:extent cx="2355850" cy="1353185"/>
            <wp:effectExtent l="152400" t="152400" r="368300" b="361315"/>
            <wp:wrapThrough wrapText="bothSides">
              <wp:wrapPolygon edited="0">
                <wp:start x="699" y="-2433"/>
                <wp:lineTo x="-1397" y="-1824"/>
                <wp:lineTo x="-1223" y="22806"/>
                <wp:lineTo x="1747" y="27063"/>
                <wp:lineTo x="21658" y="27063"/>
                <wp:lineTo x="21833" y="26455"/>
                <wp:lineTo x="24627" y="22806"/>
                <wp:lineTo x="24802" y="3041"/>
                <wp:lineTo x="22706" y="-1520"/>
                <wp:lineTo x="22532" y="-2433"/>
                <wp:lineTo x="699" y="-2433"/>
              </wp:wrapPolygon>
            </wp:wrapThrough>
            <wp:docPr id="15141504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4150408" name="Picture 1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355850" cy="135318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6823F74" w14:textId="77777777" w:rsidR="00E30AEC" w:rsidRDefault="00E30AEC" w:rsidP="00E30AEC">
      <w:pPr>
        <w:rPr>
          <w:rFonts w:ascii="Lato" w:hAnsi="Lato"/>
        </w:rPr>
      </w:pPr>
    </w:p>
    <w:p w14:paraId="28F564AE" w14:textId="26BAD54F" w:rsidR="00E30AEC" w:rsidRDefault="00E30AEC" w:rsidP="00E30AEC">
      <w:pPr>
        <w:rPr>
          <w:rFonts w:ascii="Lato" w:hAnsi="Lato"/>
        </w:rPr>
      </w:pPr>
      <w:r w:rsidRPr="005678B6">
        <w:rPr>
          <w:rFonts w:ascii="Lato" w:hAnsi="Lato"/>
          <w:highlight w:val="yellow"/>
        </w:rPr>
        <w:t xml:space="preserve">In the resulting popup, you will be prompted for the student fee which is payable by credit card. </w:t>
      </w:r>
      <w:r w:rsidRPr="005678B6">
        <w:rPr>
          <w:rFonts w:ascii="Lato" w:hAnsi="Lato"/>
          <w:b/>
          <w:bCs/>
          <w:highlight w:val="yellow"/>
        </w:rPr>
        <w:t>If you received a textbook access code from the bookstore</w:t>
      </w:r>
      <w:r w:rsidRPr="005678B6">
        <w:rPr>
          <w:rFonts w:ascii="Lato" w:hAnsi="Lato"/>
          <w:highlight w:val="yellow"/>
        </w:rPr>
        <w:t>, you can redeem it here. Once your payment or access code is processed, you should have confirmation that you have joined our class.</w:t>
      </w:r>
      <w:r>
        <w:rPr>
          <w:rFonts w:ascii="Lato" w:hAnsi="Lato"/>
        </w:rPr>
        <w:t xml:space="preserve"> </w:t>
      </w:r>
    </w:p>
    <w:p w14:paraId="5AAB38AD" w14:textId="5C6153B7" w:rsidR="001E653C" w:rsidRDefault="001E653C" w:rsidP="001E653C">
      <w:pPr>
        <w:rPr>
          <w:rFonts w:ascii="Lato" w:hAnsi="Lato"/>
        </w:rPr>
      </w:pPr>
    </w:p>
    <w:p w14:paraId="45494AA9" w14:textId="7B6C554B" w:rsidR="001E653C" w:rsidRPr="001E653C" w:rsidRDefault="001E653C" w:rsidP="001E653C">
      <w:pPr>
        <w:pStyle w:val="HeaderMobLab"/>
        <w:rPr>
          <w:rFonts w:ascii="Lato" w:hAnsi="Lato"/>
        </w:rPr>
      </w:pPr>
      <w:r w:rsidRPr="001E653C">
        <w:rPr>
          <w:rFonts w:ascii="Lato" w:hAnsi="Lato"/>
        </w:rPr>
        <w:t>What do I need to participate?</w:t>
      </w:r>
    </w:p>
    <w:p w14:paraId="22147CEE" w14:textId="19796476" w:rsidR="00C63C95" w:rsidRDefault="001E653C" w:rsidP="00281A48">
      <w:pPr>
        <w:rPr>
          <w:rFonts w:ascii="Lato" w:hAnsi="Lato"/>
        </w:rPr>
      </w:pPr>
      <w:r w:rsidRPr="001E653C">
        <w:rPr>
          <w:rFonts w:ascii="Lato" w:hAnsi="Lato"/>
        </w:rPr>
        <w:t>To participate in MobLab games you need an internet-connected device</w:t>
      </w:r>
      <w:r w:rsidR="00C63C95">
        <w:rPr>
          <w:rFonts w:ascii="Lato" w:hAnsi="Lato"/>
        </w:rPr>
        <w:t xml:space="preserve">, such as a </w:t>
      </w:r>
      <w:proofErr w:type="gramStart"/>
      <w:r w:rsidR="00C63C95">
        <w:rPr>
          <w:rFonts w:ascii="Lato" w:hAnsi="Lato"/>
        </w:rPr>
        <w:t>Laptop</w:t>
      </w:r>
      <w:proofErr w:type="gramEnd"/>
      <w:r w:rsidR="00C63C95">
        <w:rPr>
          <w:rFonts w:ascii="Lato" w:hAnsi="Lato"/>
        </w:rPr>
        <w:t>, cellphone, or tablet.</w:t>
      </w:r>
      <w:r w:rsidR="00534292">
        <w:rPr>
          <w:rFonts w:ascii="Lato" w:hAnsi="Lato"/>
        </w:rPr>
        <w:t xml:space="preserve"> We recommend using a modern browser (such as Chrome) with the latest version to join the game.</w:t>
      </w:r>
    </w:p>
    <w:p w14:paraId="538A65B5" w14:textId="77777777" w:rsidR="002E61F7" w:rsidRPr="00281A48" w:rsidRDefault="002E61F7" w:rsidP="00281A48">
      <w:pPr>
        <w:rPr>
          <w:rFonts w:ascii="Lato" w:hAnsi="Lato"/>
        </w:rPr>
      </w:pPr>
    </w:p>
    <w:p w14:paraId="2AD6D4C9" w14:textId="3BF36D71" w:rsidR="001E653C" w:rsidRPr="001E653C" w:rsidRDefault="001E653C" w:rsidP="001E653C">
      <w:pPr>
        <w:pStyle w:val="HeaderMobLab"/>
        <w:rPr>
          <w:rFonts w:ascii="Lato" w:hAnsi="Lato"/>
        </w:rPr>
      </w:pPr>
      <w:r w:rsidRPr="001E653C">
        <w:rPr>
          <w:rFonts w:ascii="Lato" w:hAnsi="Lato"/>
        </w:rPr>
        <w:t>Playing games</w:t>
      </w:r>
    </w:p>
    <w:p w14:paraId="6BFE374E" w14:textId="77777777" w:rsidR="00FD1E09" w:rsidRDefault="00C02CD5" w:rsidP="001E653C">
      <w:pPr>
        <w:rPr>
          <w:rFonts w:ascii="Lato" w:hAnsi="Lato"/>
        </w:rPr>
      </w:pPr>
      <w:r>
        <w:rPr>
          <w:rFonts w:ascii="Lato" w:hAnsi="Lato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4C4D4BA" wp14:editId="20E53177">
                <wp:simplePos x="0" y="0"/>
                <wp:positionH relativeFrom="column">
                  <wp:posOffset>3740150</wp:posOffset>
                </wp:positionH>
                <wp:positionV relativeFrom="paragraph">
                  <wp:posOffset>1092200</wp:posOffset>
                </wp:positionV>
                <wp:extent cx="2497455" cy="1435100"/>
                <wp:effectExtent l="0" t="0" r="17145" b="1270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97455" cy="14351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63F88C47" w14:textId="77777777" w:rsidR="00C02CD5" w:rsidRPr="00316E6E" w:rsidRDefault="00C02CD5" w:rsidP="00C02CD5">
                            <w:pPr>
                              <w:pStyle w:val="HeaderMobLab"/>
                              <w:jc w:val="center"/>
                              <w:rPr>
                                <w:rFonts w:ascii="Lato" w:hAnsi="Lato"/>
                                <w:sz w:val="30"/>
                                <w:szCs w:val="24"/>
                              </w:rPr>
                            </w:pPr>
                            <w:r w:rsidRPr="00316E6E">
                              <w:rPr>
                                <w:rFonts w:ascii="Lato" w:hAnsi="Lato"/>
                                <w:sz w:val="30"/>
                                <w:szCs w:val="24"/>
                              </w:rPr>
                              <w:t>Have Questions?</w:t>
                            </w:r>
                          </w:p>
                          <w:p w14:paraId="512A68C4" w14:textId="77777777" w:rsidR="00C02CD5" w:rsidRPr="00884DE8" w:rsidRDefault="00C02CD5" w:rsidP="00C02CD5">
                            <w:pPr>
                              <w:jc w:val="center"/>
                              <w:rPr>
                                <w:rFonts w:ascii="Lato" w:hAnsi="Lato"/>
                                <w:sz w:val="30"/>
                              </w:rPr>
                            </w:pPr>
                            <w:r w:rsidRPr="00316E6E">
                              <w:rPr>
                                <w:rFonts w:ascii="Lato" w:hAnsi="Lato"/>
                                <w:sz w:val="26"/>
                                <w:szCs w:val="16"/>
                              </w:rPr>
                              <w:t xml:space="preserve">If you have any questions or run into any issues, please email </w:t>
                            </w:r>
                            <w:hyperlink r:id="rId11" w:history="1">
                              <w:r w:rsidRPr="00316E6E">
                                <w:rPr>
                                  <w:rStyle w:val="Hyperlink"/>
                                  <w:rFonts w:ascii="Lato" w:hAnsi="Lato"/>
                                  <w:sz w:val="26"/>
                                  <w:szCs w:val="16"/>
                                </w:rPr>
                                <w:t>support@moblab.com</w:t>
                              </w:r>
                            </w:hyperlink>
                            <w:r w:rsidRPr="00884DE8">
                              <w:rPr>
                                <w:rFonts w:ascii="Lato" w:hAnsi="Lato"/>
                                <w:sz w:val="30"/>
                              </w:rPr>
                              <w:t>.</w:t>
                            </w:r>
                          </w:p>
                          <w:p w14:paraId="63021366" w14:textId="77777777" w:rsidR="00C02CD5" w:rsidRPr="00884DE8" w:rsidRDefault="00C02CD5" w:rsidP="00C02CD5">
                            <w:pPr>
                              <w:jc w:val="center"/>
                              <w:rPr>
                                <w:sz w:val="3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4C4D4BA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294.5pt;margin-top:86pt;width:196.65pt;height:11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" filled="f" strokecolor="white [3212]" strokeweight=".5pt">
                <v:textbox>
                  <w:txbxContent>
                    <w:p w14:paraId="63F88C47" w14:textId="77777777" w:rsidR="00C02CD5" w:rsidRPr="00316E6E" w:rsidRDefault="00C02CD5" w:rsidP="00C02CD5">
                      <w:pPr>
                        <w:pStyle w:val="HeaderMobLab"/>
                        <w:jc w:val="center"/>
                        <w:rPr>
                          <w:rFonts w:ascii="Lato" w:hAnsi="Lato"/>
                          <w:sz w:val="30"/>
                          <w:szCs w:val="24"/>
                        </w:rPr>
                      </w:pPr>
                      <w:r w:rsidRPr="00316E6E">
                        <w:rPr>
                          <w:rFonts w:ascii="Lato" w:hAnsi="Lato"/>
                          <w:sz w:val="30"/>
                          <w:szCs w:val="24"/>
                        </w:rPr>
                        <w:t>Have Questions?</w:t>
                      </w:r>
                    </w:p>
                    <w:p w14:paraId="512A68C4" w14:textId="77777777" w:rsidR="00C02CD5" w:rsidRPr="00884DE8" w:rsidRDefault="00C02CD5" w:rsidP="00C02CD5">
                      <w:pPr>
                        <w:jc w:val="center"/>
                        <w:rPr>
                          <w:rFonts w:ascii="Lato" w:hAnsi="Lato"/>
                          <w:sz w:val="30"/>
                        </w:rPr>
                      </w:pPr>
                      <w:r w:rsidRPr="00316E6E">
                        <w:rPr>
                          <w:rFonts w:ascii="Lato" w:hAnsi="Lato"/>
                          <w:sz w:val="26"/>
                          <w:szCs w:val="16"/>
                        </w:rPr>
                        <w:t xml:space="preserve">If you have any questions or run into any issues, please email </w:t>
                      </w:r>
                      <w:hyperlink r:id="rId12" w:history="1">
                        <w:r w:rsidRPr="00316E6E">
                          <w:rPr>
                            <w:rStyle w:val="Hyperlink"/>
                            <w:rFonts w:ascii="Lato" w:hAnsi="Lato"/>
                            <w:sz w:val="26"/>
                            <w:szCs w:val="16"/>
                          </w:rPr>
                          <w:t>support@moblab.com</w:t>
                        </w:r>
                      </w:hyperlink>
                      <w:r w:rsidRPr="00884DE8">
                        <w:rPr>
                          <w:rFonts w:ascii="Lato" w:hAnsi="Lato"/>
                          <w:sz w:val="30"/>
                        </w:rPr>
                        <w:t>.</w:t>
                      </w:r>
                    </w:p>
                    <w:p w14:paraId="63021366" w14:textId="77777777" w:rsidR="00C02CD5" w:rsidRPr="00884DE8" w:rsidRDefault="00C02CD5" w:rsidP="00C02CD5">
                      <w:pPr>
                        <w:jc w:val="center"/>
                        <w:rPr>
                          <w:sz w:val="3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E653C" w:rsidRPr="001E653C">
        <w:rPr>
          <w:rFonts w:ascii="Lato" w:hAnsi="Lato"/>
        </w:rPr>
        <w:t>When instructed, access the Student Console in your browse</w:t>
      </w:r>
      <w:r w:rsidR="00534292">
        <w:rPr>
          <w:rFonts w:ascii="Lato" w:hAnsi="Lato"/>
        </w:rPr>
        <w:t>r</w:t>
      </w:r>
      <w:r w:rsidR="001E653C" w:rsidRPr="001E653C">
        <w:rPr>
          <w:rFonts w:ascii="Lato" w:hAnsi="Lato"/>
        </w:rPr>
        <w:t>. You will see your class’s session if your instructor has already started it. If not, wait for the session to start.</w:t>
      </w:r>
    </w:p>
    <w:p w14:paraId="6D7AA910" w14:textId="077173CD" w:rsidR="001E653C" w:rsidRPr="001E653C" w:rsidRDefault="001E653C" w:rsidP="001E653C">
      <w:pPr>
        <w:rPr>
          <w:rFonts w:ascii="Lato" w:hAnsi="Lato"/>
        </w:rPr>
      </w:pPr>
      <w:r w:rsidRPr="001E653C">
        <w:rPr>
          <w:rFonts w:ascii="Lato" w:hAnsi="Lato"/>
        </w:rPr>
        <w:t>You may need to click the</w:t>
      </w:r>
      <w:r w:rsidR="00281A48">
        <w:rPr>
          <w:rFonts w:ascii="Lato" w:hAnsi="Lato"/>
        </w:rPr>
        <w:t xml:space="preserve"> active session or</w:t>
      </w:r>
      <w:r w:rsidRPr="001E653C">
        <w:rPr>
          <w:rFonts w:ascii="Lato" w:hAnsi="Lato"/>
        </w:rPr>
        <w:t xml:space="preserve"> refresh button (</w:t>
      </w:r>
      <w:r w:rsidR="00FD1E09" w:rsidRPr="00FD1E09">
        <w:rPr>
          <w:rFonts w:ascii="Lato" w:hAnsi="Lato"/>
          <w:noProof/>
        </w:rPr>
        <w:drawing>
          <wp:inline distT="0" distB="0" distL="0" distR="0" wp14:anchorId="4E3A7D80" wp14:editId="34ED8233">
            <wp:extent cx="184159" cy="184159"/>
            <wp:effectExtent l="0" t="0" r="6350" b="635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84159" cy="184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E653C">
        <w:rPr>
          <w:rFonts w:ascii="Lato" w:hAnsi="Lato"/>
        </w:rPr>
        <w:t>)</w:t>
      </w:r>
      <w:r w:rsidR="00281A48">
        <w:rPr>
          <w:rFonts w:ascii="Lato" w:hAnsi="Lato"/>
        </w:rPr>
        <w:t>.</w:t>
      </w:r>
      <w:r w:rsidRPr="001E653C">
        <w:rPr>
          <w:rFonts w:ascii="Lato" w:hAnsi="Lato"/>
        </w:rPr>
        <w:t xml:space="preserve"> </w:t>
      </w:r>
      <w:r w:rsidR="00281A48">
        <w:rPr>
          <w:rFonts w:ascii="Lato" w:hAnsi="Lato"/>
        </w:rPr>
        <w:t>T</w:t>
      </w:r>
      <w:r w:rsidRPr="001E653C">
        <w:rPr>
          <w:rFonts w:ascii="Lato" w:hAnsi="Lato"/>
        </w:rPr>
        <w:t xml:space="preserve">o refresh the </w:t>
      </w:r>
      <w:r w:rsidR="00281A48">
        <w:rPr>
          <w:rFonts w:ascii="Lato" w:hAnsi="Lato"/>
        </w:rPr>
        <w:t xml:space="preserve">mobile </w:t>
      </w:r>
      <w:r w:rsidRPr="001E653C">
        <w:rPr>
          <w:rFonts w:ascii="Lato" w:hAnsi="Lato"/>
        </w:rPr>
        <w:t xml:space="preserve">app, simply pull down on your device’s screen. Once the session is visible, </w:t>
      </w:r>
      <w:proofErr w:type="gramStart"/>
      <w:r w:rsidRPr="001E653C">
        <w:rPr>
          <w:rFonts w:ascii="Lato" w:hAnsi="Lato"/>
        </w:rPr>
        <w:t xml:space="preserve">click </w:t>
      </w:r>
      <w:r w:rsidR="00FD1E09" w:rsidRPr="00FD1E09">
        <w:rPr>
          <w:rStyle w:val="ReferTo"/>
          <w:rFonts w:ascii="Lato" w:hAnsi="Lato"/>
          <w:color w:val="auto"/>
        </w:rPr>
        <w:t>”</w:t>
      </w:r>
      <w:r w:rsidR="00FD1E09">
        <w:rPr>
          <w:rStyle w:val="ReferTo"/>
          <w:rFonts w:ascii="Lato" w:hAnsi="Lato"/>
        </w:rPr>
        <w:t>Join</w:t>
      </w:r>
      <w:proofErr w:type="gramEnd"/>
      <w:r w:rsidR="00FD1E09" w:rsidRPr="00FD1E09">
        <w:rPr>
          <w:rStyle w:val="ReferTo"/>
          <w:rFonts w:ascii="Lato" w:hAnsi="Lato"/>
          <w:color w:val="auto"/>
        </w:rPr>
        <w:t>”</w:t>
      </w:r>
      <w:r w:rsidR="00FD1E09">
        <w:rPr>
          <w:rStyle w:val="ReferTo"/>
          <w:rFonts w:ascii="Lato" w:hAnsi="Lato"/>
          <w:color w:val="auto"/>
        </w:rPr>
        <w:t xml:space="preserve"> </w:t>
      </w:r>
      <w:r w:rsidR="00FD1E09">
        <w:rPr>
          <w:rFonts w:ascii="Lato" w:hAnsi="Lato"/>
        </w:rPr>
        <w:t>to join the session.</w:t>
      </w:r>
      <w:r>
        <w:rPr>
          <w:rFonts w:ascii="Lato" w:hAnsi="Lato"/>
        </w:rPr>
        <w:br/>
      </w:r>
      <w:r>
        <w:rPr>
          <w:rFonts w:ascii="Lato" w:hAnsi="Lato"/>
        </w:rPr>
        <w:br/>
      </w:r>
      <w:r w:rsidR="00E80DE2" w:rsidRPr="00E80DE2">
        <w:rPr>
          <w:rFonts w:ascii="Lato" w:hAnsi="Lato"/>
          <w:noProof/>
        </w:rPr>
        <w:drawing>
          <wp:inline distT="0" distB="0" distL="0" distR="0" wp14:anchorId="0C742E8F" wp14:editId="0D59DBDB">
            <wp:extent cx="3033287" cy="1384300"/>
            <wp:effectExtent l="0" t="0" r="0" b="6350"/>
            <wp:docPr id="9838003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3800308" name="Picture 1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053158" cy="1393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E653C" w:rsidRPr="001E653C" w:rsidSect="00281A48">
      <w:headerReference w:type="default" r:id="rId15"/>
      <w:footerReference w:type="default" r:id="rId16"/>
      <w:footerReference w:type="first" r:id="rId17"/>
      <w:pgSz w:w="12240" w:h="15840"/>
      <w:pgMar w:top="812" w:right="1080" w:bottom="1354" w:left="1080" w:header="720" w:footer="100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6D49D3" w14:textId="77777777" w:rsidR="007E17F8" w:rsidRDefault="007E17F8" w:rsidP="00981F1B">
      <w:r>
        <w:separator/>
      </w:r>
    </w:p>
  </w:endnote>
  <w:endnote w:type="continuationSeparator" w:id="0">
    <w:p w14:paraId="04707B8C" w14:textId="77777777" w:rsidR="007E17F8" w:rsidRDefault="007E17F8" w:rsidP="00981F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ato Regular">
    <w:altName w:val="Calibri"/>
    <w:charset w:val="00"/>
    <w:family w:val="auto"/>
    <w:pitch w:val="variable"/>
    <w:sig w:usb0="A00000AF" w:usb1="5000604B" w:usb2="00000000" w:usb3="00000000" w:csb0="00000093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ato Light">
    <w:altName w:val="Calibri Light"/>
    <w:charset w:val="00"/>
    <w:family w:val="swiss"/>
    <w:pitch w:val="variable"/>
    <w:sig w:usb0="E10002FF" w:usb1="5000ECFF" w:usb2="00000021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Roboto">
    <w:altName w:val="Arial"/>
    <w:charset w:val="00"/>
    <w:family w:val="auto"/>
    <w:pitch w:val="variable"/>
    <w:sig w:usb0="E00002FF" w:usb1="5000205B" w:usb2="0000002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o Bold">
    <w:altName w:val="Calibri"/>
    <w:charset w:val="00"/>
    <w:family w:val="auto"/>
    <w:pitch w:val="variable"/>
    <w:sig w:usb0="00000003" w:usb1="00000000" w:usb2="00000000" w:usb3="00000000" w:csb0="00000001" w:csb1="00000000"/>
  </w:font>
  <w:font w:name="Roboto Medium">
    <w:altName w:val="Times New Roman"/>
    <w:charset w:val="00"/>
    <w:family w:val="auto"/>
    <w:pitch w:val="variable"/>
    <w:sig w:usb0="E00002FF" w:usb1="5000205B" w:usb2="00000020" w:usb3="00000000" w:csb0="0000019F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7906B6" w14:textId="643D10C8" w:rsidR="00D64AEF" w:rsidRPr="00F01D14" w:rsidRDefault="00196D0F" w:rsidP="002D125E">
    <w:pPr>
      <w:pStyle w:val="Footer"/>
      <w:rPr>
        <w:rFonts w:ascii="Lato Light" w:hAnsi="Lato Light" w:cstheme="majorBidi"/>
        <w:szCs w:val="16"/>
      </w:rPr>
    </w:pPr>
    <w:r>
      <w:rPr>
        <w:rFonts w:ascii="Lato Light" w:hAnsi="Lato Light" w:cstheme="majorBidi"/>
        <w:noProof/>
        <w:szCs w:val="16"/>
      </w:rPr>
      <w:drawing>
        <wp:anchor distT="0" distB="0" distL="114300" distR="114300" simplePos="0" relativeHeight="251695104" behindDoc="1" locked="0" layoutInCell="1" allowOverlap="1" wp14:anchorId="348FBC98" wp14:editId="78FFF482">
          <wp:simplePos x="0" y="0"/>
          <wp:positionH relativeFrom="column">
            <wp:posOffset>3195955</wp:posOffset>
          </wp:positionH>
          <wp:positionV relativeFrom="paragraph">
            <wp:posOffset>-1606161</wp:posOffset>
          </wp:positionV>
          <wp:extent cx="3899295" cy="3017520"/>
          <wp:effectExtent l="0" t="0" r="12700" b="5080"/>
          <wp:wrapNone/>
          <wp:docPr id="10" name="Picture 10" descr="Macintosh HD:Users:jeffstehny:Dropbox (MobLab):moblab:graphics:ProductDesign:03 exports:web:tile_angled_right_dark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4" descr="Macintosh HD:Users:jeffstehny:Dropbox (MobLab):moblab:graphics:ProductDesign:03 exports:web:tile_angled_right_dark.png"/>
                  <pic:cNvPicPr>
                    <a:picLocks noChangeAspect="1" noChangeArrowheads="1"/>
                  </pic:cNvPicPr>
                </pic:nvPicPr>
                <pic:blipFill>
                  <a:blip r:embed="rId1">
                    <a:alphaModFix amt="6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99295" cy="30175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64AEF" w:rsidRPr="00F01D14">
      <w:rPr>
        <w:rFonts w:ascii="Lato Light" w:hAnsi="Lato Light"/>
        <w:noProof/>
        <w:szCs w:val="16"/>
      </w:rPr>
      <mc:AlternateContent>
        <mc:Choice Requires="wps">
          <w:drawing>
            <wp:anchor distT="0" distB="0" distL="114300" distR="114300" simplePos="0" relativeHeight="251674624" behindDoc="0" locked="0" layoutInCell="1" allowOverlap="1" wp14:anchorId="5FD83EFB" wp14:editId="57441AB5">
              <wp:simplePos x="0" y="0"/>
              <wp:positionH relativeFrom="column">
                <wp:posOffset>-164465</wp:posOffset>
              </wp:positionH>
              <wp:positionV relativeFrom="paragraph">
                <wp:posOffset>74295</wp:posOffset>
              </wp:positionV>
              <wp:extent cx="119981" cy="141224"/>
              <wp:effectExtent l="0" t="0" r="7620" b="11430"/>
              <wp:wrapNone/>
              <wp:docPr id="1" name="Freeform 70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 noChangeArrowheads="1"/>
                    </wps:cNvSpPr>
                    <wps:spPr bwMode="auto">
                      <a:xfrm>
                        <a:off x="0" y="0"/>
                        <a:ext cx="119981" cy="141224"/>
                      </a:xfrm>
                      <a:custGeom>
                        <a:avLst/>
                        <a:gdLst>
                          <a:gd name="T0" fmla="*/ 614 w 1230"/>
                          <a:gd name="T1" fmla="*/ 750 h 1452"/>
                          <a:gd name="T2" fmla="*/ 0 w 1230"/>
                          <a:gd name="T3" fmla="*/ 369 h 1452"/>
                          <a:gd name="T4" fmla="*/ 0 w 1230"/>
                          <a:gd name="T5" fmla="*/ 1033 h 1452"/>
                          <a:gd name="T6" fmla="*/ 221 w 1230"/>
                          <a:gd name="T7" fmla="*/ 1193 h 1452"/>
                          <a:gd name="T8" fmla="*/ 221 w 1230"/>
                          <a:gd name="T9" fmla="*/ 787 h 1452"/>
                          <a:gd name="T10" fmla="*/ 417 w 1230"/>
                          <a:gd name="T11" fmla="*/ 910 h 1452"/>
                          <a:gd name="T12" fmla="*/ 417 w 1230"/>
                          <a:gd name="T13" fmla="*/ 1316 h 1452"/>
                          <a:gd name="T14" fmla="*/ 614 w 1230"/>
                          <a:gd name="T15" fmla="*/ 1451 h 1452"/>
                          <a:gd name="T16" fmla="*/ 811 w 1230"/>
                          <a:gd name="T17" fmla="*/ 1316 h 1452"/>
                          <a:gd name="T18" fmla="*/ 811 w 1230"/>
                          <a:gd name="T19" fmla="*/ 910 h 1452"/>
                          <a:gd name="T20" fmla="*/ 1008 w 1230"/>
                          <a:gd name="T21" fmla="*/ 787 h 1452"/>
                          <a:gd name="T22" fmla="*/ 1008 w 1230"/>
                          <a:gd name="T23" fmla="*/ 1193 h 1452"/>
                          <a:gd name="T24" fmla="*/ 1229 w 1230"/>
                          <a:gd name="T25" fmla="*/ 1033 h 1452"/>
                          <a:gd name="T26" fmla="*/ 1229 w 1230"/>
                          <a:gd name="T27" fmla="*/ 381 h 1452"/>
                          <a:gd name="T28" fmla="*/ 614 w 1230"/>
                          <a:gd name="T29" fmla="*/ 750 h 1452"/>
                          <a:gd name="T30" fmla="*/ 61 w 1230"/>
                          <a:gd name="T31" fmla="*/ 332 h 1452"/>
                          <a:gd name="T32" fmla="*/ 245 w 1230"/>
                          <a:gd name="T33" fmla="*/ 221 h 1452"/>
                          <a:gd name="T34" fmla="*/ 799 w 1230"/>
                          <a:gd name="T35" fmla="*/ 553 h 1452"/>
                          <a:gd name="T36" fmla="*/ 614 w 1230"/>
                          <a:gd name="T37" fmla="*/ 664 h 1452"/>
                          <a:gd name="T38" fmla="*/ 430 w 1230"/>
                          <a:gd name="T39" fmla="*/ 553 h 1452"/>
                          <a:gd name="T40" fmla="*/ 983 w 1230"/>
                          <a:gd name="T41" fmla="*/ 221 h 1452"/>
                          <a:gd name="T42" fmla="*/ 1167 w 1230"/>
                          <a:gd name="T43" fmla="*/ 332 h 1452"/>
                          <a:gd name="T44" fmla="*/ 983 w 1230"/>
                          <a:gd name="T45" fmla="*/ 443 h 1452"/>
                          <a:gd name="T46" fmla="*/ 430 w 1230"/>
                          <a:gd name="T47" fmla="*/ 111 h 1452"/>
                          <a:gd name="T48" fmla="*/ 614 w 1230"/>
                          <a:gd name="T49" fmla="*/ 0 h 1452"/>
                          <a:gd name="T50" fmla="*/ 799 w 1230"/>
                          <a:gd name="T51" fmla="*/ 111 h 1452"/>
                          <a:gd name="T52" fmla="*/ 245 w 1230"/>
                          <a:gd name="T53" fmla="*/ 443 h 1452"/>
                          <a:gd name="T54" fmla="*/ 61 w 1230"/>
                          <a:gd name="T55" fmla="*/ 332 h 1452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  <a:cxn ang="0">
                            <a:pos x="T10" y="T11"/>
                          </a:cxn>
                          <a:cxn ang="0">
                            <a:pos x="T12" y="T13"/>
                          </a:cxn>
                          <a:cxn ang="0">
                            <a:pos x="T14" y="T15"/>
                          </a:cxn>
                          <a:cxn ang="0">
                            <a:pos x="T16" y="T17"/>
                          </a:cxn>
                          <a:cxn ang="0">
                            <a:pos x="T18" y="T19"/>
                          </a:cxn>
                          <a:cxn ang="0">
                            <a:pos x="T20" y="T21"/>
                          </a:cxn>
                          <a:cxn ang="0">
                            <a:pos x="T22" y="T23"/>
                          </a:cxn>
                          <a:cxn ang="0">
                            <a:pos x="T24" y="T25"/>
                          </a:cxn>
                          <a:cxn ang="0">
                            <a:pos x="T26" y="T27"/>
                          </a:cxn>
                          <a:cxn ang="0">
                            <a:pos x="T28" y="T29"/>
                          </a:cxn>
                          <a:cxn ang="0">
                            <a:pos x="T30" y="T31"/>
                          </a:cxn>
                          <a:cxn ang="0">
                            <a:pos x="T32" y="T33"/>
                          </a:cxn>
                          <a:cxn ang="0">
                            <a:pos x="T34" y="T35"/>
                          </a:cxn>
                          <a:cxn ang="0">
                            <a:pos x="T36" y="T37"/>
                          </a:cxn>
                          <a:cxn ang="0">
                            <a:pos x="T38" y="T39"/>
                          </a:cxn>
                          <a:cxn ang="0">
                            <a:pos x="T40" y="T41"/>
                          </a:cxn>
                          <a:cxn ang="0">
                            <a:pos x="T42" y="T43"/>
                          </a:cxn>
                          <a:cxn ang="0">
                            <a:pos x="T44" y="T45"/>
                          </a:cxn>
                          <a:cxn ang="0">
                            <a:pos x="T46" y="T47"/>
                          </a:cxn>
                          <a:cxn ang="0">
                            <a:pos x="T48" y="T49"/>
                          </a:cxn>
                          <a:cxn ang="0">
                            <a:pos x="T50" y="T51"/>
                          </a:cxn>
                          <a:cxn ang="0">
                            <a:pos x="T52" y="T53"/>
                          </a:cxn>
                          <a:cxn ang="0">
                            <a:pos x="T54" y="T55"/>
                          </a:cxn>
                        </a:cxnLst>
                        <a:rect l="0" t="0" r="r" b="b"/>
                        <a:pathLst>
                          <a:path w="1230" h="1452">
                            <a:moveTo>
                              <a:pt x="614" y="750"/>
                            </a:moveTo>
                            <a:lnTo>
                              <a:pt x="0" y="369"/>
                            </a:lnTo>
                            <a:lnTo>
                              <a:pt x="0" y="1033"/>
                            </a:lnTo>
                            <a:lnTo>
                              <a:pt x="221" y="1193"/>
                            </a:lnTo>
                            <a:lnTo>
                              <a:pt x="221" y="787"/>
                            </a:lnTo>
                            <a:lnTo>
                              <a:pt x="417" y="910"/>
                            </a:lnTo>
                            <a:lnTo>
                              <a:pt x="417" y="1316"/>
                            </a:lnTo>
                            <a:lnTo>
                              <a:pt x="614" y="1451"/>
                            </a:lnTo>
                            <a:lnTo>
                              <a:pt x="811" y="1316"/>
                            </a:lnTo>
                            <a:lnTo>
                              <a:pt x="811" y="910"/>
                            </a:lnTo>
                            <a:lnTo>
                              <a:pt x="1008" y="787"/>
                            </a:lnTo>
                            <a:lnTo>
                              <a:pt x="1008" y="1193"/>
                            </a:lnTo>
                            <a:lnTo>
                              <a:pt x="1229" y="1033"/>
                            </a:lnTo>
                            <a:lnTo>
                              <a:pt x="1229" y="381"/>
                            </a:lnTo>
                            <a:lnTo>
                              <a:pt x="614" y="750"/>
                            </a:lnTo>
                            <a:close/>
                            <a:moveTo>
                              <a:pt x="61" y="332"/>
                            </a:moveTo>
                            <a:lnTo>
                              <a:pt x="245" y="221"/>
                            </a:lnTo>
                            <a:lnTo>
                              <a:pt x="799" y="553"/>
                            </a:lnTo>
                            <a:lnTo>
                              <a:pt x="614" y="664"/>
                            </a:lnTo>
                            <a:lnTo>
                              <a:pt x="430" y="553"/>
                            </a:lnTo>
                            <a:lnTo>
                              <a:pt x="983" y="221"/>
                            </a:lnTo>
                            <a:lnTo>
                              <a:pt x="1167" y="332"/>
                            </a:lnTo>
                            <a:lnTo>
                              <a:pt x="983" y="443"/>
                            </a:lnTo>
                            <a:lnTo>
                              <a:pt x="430" y="111"/>
                            </a:lnTo>
                            <a:lnTo>
                              <a:pt x="614" y="0"/>
                            </a:lnTo>
                            <a:lnTo>
                              <a:pt x="799" y="111"/>
                            </a:lnTo>
                            <a:lnTo>
                              <a:pt x="245" y="443"/>
                            </a:lnTo>
                            <a:lnTo>
                              <a:pt x="61" y="332"/>
                            </a:lnTo>
                            <a:close/>
                          </a:path>
                        </a:pathLst>
                      </a:custGeom>
                      <a:solidFill>
                        <a:srgbClr val="9DAAAF"/>
                      </a:solidFill>
                      <a:ln>
                        <a:noFill/>
                      </a:ln>
                      <a:effectLst/>
                    </wps:spPr>
                    <wps:bodyPr wrap="none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16660D9" id="Freeform 70" o:spid="_x0000_s1026" style="position:absolute;margin-left:-12.95pt;margin-top:5.85pt;width:9.45pt;height:11.1pt;z-index:25167462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230,14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" path="m614,750l,369r,664l221,1193r,-406l417,910r,406l614,1451,811,1316r,-406l1008,787r,406l1229,1033r,-652l614,750xm61,332l245,221,799,553,614,664,430,553,983,221r184,111l983,443,430,111,614,,799,111,245,443,61,332xe" fillcolor="#9daaaf" stroked="f">
              <v:path arrowok="t" o:connecttype="custom" o:connectlocs="59893,72946;0,35890;0,100471;21558,116033;21558,76545;40676,88508;40676,127996;59893,141127;79109,127996;79109,88508;98326,76545;98326,116033;119883,100471;119883,37057;59893,72946;5950,32291;23899,21495;77939,53786;59893,64582;41945,53786;95887,21495;113836,32291;95887,43087;41945,10796;59893,0;77939,10796;23899,43087;5950,32291" o:connectangles="0,0,0,0,0,0,0,0,0,0,0,0,0,0,0,0,0,0,0,0,0,0,0,0,0,0,0,0"/>
              <o:lock v:ext="edit" aspectratio="t"/>
            </v:shape>
          </w:pict>
        </mc:Fallback>
      </mc:AlternateContent>
    </w:r>
    <w:r w:rsidR="00D64AEF" w:rsidRPr="00F01D14">
      <w:rPr>
        <w:rFonts w:ascii="Lato Light" w:eastAsia="Times New Roman" w:hAnsi="Lato Light"/>
        <w:noProof/>
        <w:color w:val="auto"/>
        <w:szCs w:val="16"/>
      </w:rPr>
      <w:t xml:space="preserve"> </w:t>
    </w:r>
    <w:r w:rsidR="00D64AEF" w:rsidRPr="00F01D14">
      <w:rPr>
        <w:rFonts w:ascii="Lato Light" w:hAnsi="Lato Light"/>
        <w:szCs w:val="16"/>
      </w:rPr>
      <w:t xml:space="preserve"> MobLab ™© </w:t>
    </w:r>
    <w:r w:rsidR="008528D6">
      <w:rPr>
        <w:rFonts w:ascii="Lato Light" w:hAnsi="Lato Light"/>
        <w:szCs w:val="16"/>
      </w:rPr>
      <w:t>202</w:t>
    </w:r>
    <w:r w:rsidR="005678B6">
      <w:rPr>
        <w:rFonts w:ascii="Lato Light" w:hAnsi="Lato Light"/>
        <w:szCs w:val="16"/>
      </w:rPr>
      <w:t>5</w:t>
    </w:r>
    <w:r w:rsidR="00D64AEF" w:rsidRPr="00F01D14">
      <w:rPr>
        <w:rFonts w:ascii="Lato Light" w:hAnsi="Lato Light"/>
        <w:szCs w:val="16"/>
      </w:rPr>
      <w:tab/>
      <w:t>www.moblab.com</w:t>
    </w:r>
    <w:r w:rsidR="00D64AEF" w:rsidRPr="00F01D14">
      <w:rPr>
        <w:rFonts w:ascii="Lato Light" w:hAnsi="Lato Light" w:cstheme="majorBidi"/>
        <w:szCs w:val="16"/>
      </w:rPr>
      <w:tab/>
    </w:r>
    <w:r w:rsidR="00D64AEF" w:rsidRPr="00F01D14">
      <w:rPr>
        <w:rFonts w:ascii="Lato Light" w:hAnsi="Lato Light" w:cstheme="majorBidi"/>
        <w:szCs w:val="16"/>
      </w:rPr>
      <w:ptab w:relativeTo="margin" w:alignment="right" w:leader="none"/>
    </w:r>
    <w:r w:rsidR="00D64AEF" w:rsidRPr="00F01D14">
      <w:rPr>
        <w:rFonts w:ascii="Lato Light" w:hAnsi="Lato Light" w:cstheme="majorBidi"/>
        <w:szCs w:val="16"/>
      </w:rPr>
      <w:t>P</w:t>
    </w:r>
    <w:r w:rsidR="00D64AEF" w:rsidRPr="00F01D14">
      <w:rPr>
        <w:rFonts w:ascii="Lato Light" w:hAnsi="Lato Light"/>
        <w:szCs w:val="16"/>
      </w:rPr>
      <w:t>a</w:t>
    </w:r>
    <w:r w:rsidR="00D64AEF" w:rsidRPr="00F01D14">
      <w:rPr>
        <w:rFonts w:ascii="Lato Light" w:hAnsi="Lato Light" w:cstheme="majorBidi"/>
        <w:szCs w:val="16"/>
      </w:rPr>
      <w:t xml:space="preserve">ge </w:t>
    </w:r>
    <w:r w:rsidR="00D64AEF" w:rsidRPr="00F01D14">
      <w:rPr>
        <w:rFonts w:ascii="Lato Light" w:eastAsiaTheme="minorEastAsia" w:hAnsi="Lato Light" w:cstheme="minorBidi"/>
        <w:szCs w:val="16"/>
      </w:rPr>
      <w:fldChar w:fldCharType="begin"/>
    </w:r>
    <w:r w:rsidR="00D64AEF" w:rsidRPr="00F01D14">
      <w:rPr>
        <w:rFonts w:ascii="Lato Light" w:hAnsi="Lato Light"/>
        <w:szCs w:val="16"/>
      </w:rPr>
      <w:instrText xml:space="preserve"> PAGE   \* MERGEFORMAT </w:instrText>
    </w:r>
    <w:r w:rsidR="00D64AEF" w:rsidRPr="00F01D14">
      <w:rPr>
        <w:rFonts w:ascii="Lato Light" w:eastAsiaTheme="minorEastAsia" w:hAnsi="Lato Light" w:cstheme="minorBidi"/>
        <w:szCs w:val="16"/>
      </w:rPr>
      <w:fldChar w:fldCharType="separate"/>
    </w:r>
    <w:r w:rsidR="00FA2E95" w:rsidRPr="00FA2E95">
      <w:rPr>
        <w:rFonts w:ascii="Lato Light" w:hAnsi="Lato Light" w:cstheme="majorBidi"/>
        <w:noProof/>
        <w:szCs w:val="16"/>
      </w:rPr>
      <w:t>1</w:t>
    </w:r>
    <w:r w:rsidR="00D64AEF" w:rsidRPr="00F01D14">
      <w:rPr>
        <w:rFonts w:ascii="Lato Light" w:hAnsi="Lato Light" w:cstheme="majorBidi"/>
        <w:noProof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DD8757" w14:textId="07911DF0" w:rsidR="00D64AEF" w:rsidRPr="00EF44A2" w:rsidRDefault="00D64AEF">
    <w:pPr>
      <w:pStyle w:val="Footer"/>
      <w:rPr>
        <w:rFonts w:ascii="Lato Light" w:hAnsi="Lato Light" w:cstheme="majorBidi"/>
        <w:szCs w:val="16"/>
      </w:rPr>
    </w:pPr>
    <w:r w:rsidRPr="00F01D14">
      <w:rPr>
        <w:rFonts w:ascii="Lato Light" w:hAnsi="Lato Light"/>
        <w:noProof/>
        <w:szCs w:val="16"/>
      </w:rPr>
      <mc:AlternateContent>
        <mc:Choice Requires="wps">
          <w:drawing>
            <wp:anchor distT="0" distB="0" distL="114300" distR="114300" simplePos="0" relativeHeight="251687936" behindDoc="0" locked="0" layoutInCell="1" allowOverlap="1" wp14:anchorId="31D0A732" wp14:editId="2CAB004F">
              <wp:simplePos x="0" y="0"/>
              <wp:positionH relativeFrom="column">
                <wp:posOffset>-164465</wp:posOffset>
              </wp:positionH>
              <wp:positionV relativeFrom="paragraph">
                <wp:posOffset>74295</wp:posOffset>
              </wp:positionV>
              <wp:extent cx="119981" cy="141224"/>
              <wp:effectExtent l="0" t="0" r="7620" b="11430"/>
              <wp:wrapNone/>
              <wp:docPr id="2" name="Freeform 70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 noChangeArrowheads="1"/>
                    </wps:cNvSpPr>
                    <wps:spPr bwMode="auto">
                      <a:xfrm>
                        <a:off x="0" y="0"/>
                        <a:ext cx="119981" cy="141224"/>
                      </a:xfrm>
                      <a:custGeom>
                        <a:avLst/>
                        <a:gdLst>
                          <a:gd name="T0" fmla="*/ 614 w 1230"/>
                          <a:gd name="T1" fmla="*/ 750 h 1452"/>
                          <a:gd name="T2" fmla="*/ 0 w 1230"/>
                          <a:gd name="T3" fmla="*/ 369 h 1452"/>
                          <a:gd name="T4" fmla="*/ 0 w 1230"/>
                          <a:gd name="T5" fmla="*/ 1033 h 1452"/>
                          <a:gd name="T6" fmla="*/ 221 w 1230"/>
                          <a:gd name="T7" fmla="*/ 1193 h 1452"/>
                          <a:gd name="T8" fmla="*/ 221 w 1230"/>
                          <a:gd name="T9" fmla="*/ 787 h 1452"/>
                          <a:gd name="T10" fmla="*/ 417 w 1230"/>
                          <a:gd name="T11" fmla="*/ 910 h 1452"/>
                          <a:gd name="T12" fmla="*/ 417 w 1230"/>
                          <a:gd name="T13" fmla="*/ 1316 h 1452"/>
                          <a:gd name="T14" fmla="*/ 614 w 1230"/>
                          <a:gd name="T15" fmla="*/ 1451 h 1452"/>
                          <a:gd name="T16" fmla="*/ 811 w 1230"/>
                          <a:gd name="T17" fmla="*/ 1316 h 1452"/>
                          <a:gd name="T18" fmla="*/ 811 w 1230"/>
                          <a:gd name="T19" fmla="*/ 910 h 1452"/>
                          <a:gd name="T20" fmla="*/ 1008 w 1230"/>
                          <a:gd name="T21" fmla="*/ 787 h 1452"/>
                          <a:gd name="T22" fmla="*/ 1008 w 1230"/>
                          <a:gd name="T23" fmla="*/ 1193 h 1452"/>
                          <a:gd name="T24" fmla="*/ 1229 w 1230"/>
                          <a:gd name="T25" fmla="*/ 1033 h 1452"/>
                          <a:gd name="T26" fmla="*/ 1229 w 1230"/>
                          <a:gd name="T27" fmla="*/ 381 h 1452"/>
                          <a:gd name="T28" fmla="*/ 614 w 1230"/>
                          <a:gd name="T29" fmla="*/ 750 h 1452"/>
                          <a:gd name="T30" fmla="*/ 61 w 1230"/>
                          <a:gd name="T31" fmla="*/ 332 h 1452"/>
                          <a:gd name="T32" fmla="*/ 245 w 1230"/>
                          <a:gd name="T33" fmla="*/ 221 h 1452"/>
                          <a:gd name="T34" fmla="*/ 799 w 1230"/>
                          <a:gd name="T35" fmla="*/ 553 h 1452"/>
                          <a:gd name="T36" fmla="*/ 614 w 1230"/>
                          <a:gd name="T37" fmla="*/ 664 h 1452"/>
                          <a:gd name="T38" fmla="*/ 430 w 1230"/>
                          <a:gd name="T39" fmla="*/ 553 h 1452"/>
                          <a:gd name="T40" fmla="*/ 983 w 1230"/>
                          <a:gd name="T41" fmla="*/ 221 h 1452"/>
                          <a:gd name="T42" fmla="*/ 1167 w 1230"/>
                          <a:gd name="T43" fmla="*/ 332 h 1452"/>
                          <a:gd name="T44" fmla="*/ 983 w 1230"/>
                          <a:gd name="T45" fmla="*/ 443 h 1452"/>
                          <a:gd name="T46" fmla="*/ 430 w 1230"/>
                          <a:gd name="T47" fmla="*/ 111 h 1452"/>
                          <a:gd name="T48" fmla="*/ 614 w 1230"/>
                          <a:gd name="T49" fmla="*/ 0 h 1452"/>
                          <a:gd name="T50" fmla="*/ 799 w 1230"/>
                          <a:gd name="T51" fmla="*/ 111 h 1452"/>
                          <a:gd name="T52" fmla="*/ 245 w 1230"/>
                          <a:gd name="T53" fmla="*/ 443 h 1452"/>
                          <a:gd name="T54" fmla="*/ 61 w 1230"/>
                          <a:gd name="T55" fmla="*/ 332 h 1452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  <a:cxn ang="0">
                            <a:pos x="T10" y="T11"/>
                          </a:cxn>
                          <a:cxn ang="0">
                            <a:pos x="T12" y="T13"/>
                          </a:cxn>
                          <a:cxn ang="0">
                            <a:pos x="T14" y="T15"/>
                          </a:cxn>
                          <a:cxn ang="0">
                            <a:pos x="T16" y="T17"/>
                          </a:cxn>
                          <a:cxn ang="0">
                            <a:pos x="T18" y="T19"/>
                          </a:cxn>
                          <a:cxn ang="0">
                            <a:pos x="T20" y="T21"/>
                          </a:cxn>
                          <a:cxn ang="0">
                            <a:pos x="T22" y="T23"/>
                          </a:cxn>
                          <a:cxn ang="0">
                            <a:pos x="T24" y="T25"/>
                          </a:cxn>
                          <a:cxn ang="0">
                            <a:pos x="T26" y="T27"/>
                          </a:cxn>
                          <a:cxn ang="0">
                            <a:pos x="T28" y="T29"/>
                          </a:cxn>
                          <a:cxn ang="0">
                            <a:pos x="T30" y="T31"/>
                          </a:cxn>
                          <a:cxn ang="0">
                            <a:pos x="T32" y="T33"/>
                          </a:cxn>
                          <a:cxn ang="0">
                            <a:pos x="T34" y="T35"/>
                          </a:cxn>
                          <a:cxn ang="0">
                            <a:pos x="T36" y="T37"/>
                          </a:cxn>
                          <a:cxn ang="0">
                            <a:pos x="T38" y="T39"/>
                          </a:cxn>
                          <a:cxn ang="0">
                            <a:pos x="T40" y="T41"/>
                          </a:cxn>
                          <a:cxn ang="0">
                            <a:pos x="T42" y="T43"/>
                          </a:cxn>
                          <a:cxn ang="0">
                            <a:pos x="T44" y="T45"/>
                          </a:cxn>
                          <a:cxn ang="0">
                            <a:pos x="T46" y="T47"/>
                          </a:cxn>
                          <a:cxn ang="0">
                            <a:pos x="T48" y="T49"/>
                          </a:cxn>
                          <a:cxn ang="0">
                            <a:pos x="T50" y="T51"/>
                          </a:cxn>
                          <a:cxn ang="0">
                            <a:pos x="T52" y="T53"/>
                          </a:cxn>
                          <a:cxn ang="0">
                            <a:pos x="T54" y="T55"/>
                          </a:cxn>
                        </a:cxnLst>
                        <a:rect l="0" t="0" r="r" b="b"/>
                        <a:pathLst>
                          <a:path w="1230" h="1452">
                            <a:moveTo>
                              <a:pt x="614" y="750"/>
                            </a:moveTo>
                            <a:lnTo>
                              <a:pt x="0" y="369"/>
                            </a:lnTo>
                            <a:lnTo>
                              <a:pt x="0" y="1033"/>
                            </a:lnTo>
                            <a:lnTo>
                              <a:pt x="221" y="1193"/>
                            </a:lnTo>
                            <a:lnTo>
                              <a:pt x="221" y="787"/>
                            </a:lnTo>
                            <a:lnTo>
                              <a:pt x="417" y="910"/>
                            </a:lnTo>
                            <a:lnTo>
                              <a:pt x="417" y="1316"/>
                            </a:lnTo>
                            <a:lnTo>
                              <a:pt x="614" y="1451"/>
                            </a:lnTo>
                            <a:lnTo>
                              <a:pt x="811" y="1316"/>
                            </a:lnTo>
                            <a:lnTo>
                              <a:pt x="811" y="910"/>
                            </a:lnTo>
                            <a:lnTo>
                              <a:pt x="1008" y="787"/>
                            </a:lnTo>
                            <a:lnTo>
                              <a:pt x="1008" y="1193"/>
                            </a:lnTo>
                            <a:lnTo>
                              <a:pt x="1229" y="1033"/>
                            </a:lnTo>
                            <a:lnTo>
                              <a:pt x="1229" y="381"/>
                            </a:lnTo>
                            <a:lnTo>
                              <a:pt x="614" y="750"/>
                            </a:lnTo>
                            <a:close/>
                            <a:moveTo>
                              <a:pt x="61" y="332"/>
                            </a:moveTo>
                            <a:lnTo>
                              <a:pt x="245" y="221"/>
                            </a:lnTo>
                            <a:lnTo>
                              <a:pt x="799" y="553"/>
                            </a:lnTo>
                            <a:lnTo>
                              <a:pt x="614" y="664"/>
                            </a:lnTo>
                            <a:lnTo>
                              <a:pt x="430" y="553"/>
                            </a:lnTo>
                            <a:lnTo>
                              <a:pt x="983" y="221"/>
                            </a:lnTo>
                            <a:lnTo>
                              <a:pt x="1167" y="332"/>
                            </a:lnTo>
                            <a:lnTo>
                              <a:pt x="983" y="443"/>
                            </a:lnTo>
                            <a:lnTo>
                              <a:pt x="430" y="111"/>
                            </a:lnTo>
                            <a:lnTo>
                              <a:pt x="614" y="0"/>
                            </a:lnTo>
                            <a:lnTo>
                              <a:pt x="799" y="111"/>
                            </a:lnTo>
                            <a:lnTo>
                              <a:pt x="245" y="443"/>
                            </a:lnTo>
                            <a:lnTo>
                              <a:pt x="61" y="332"/>
                            </a:lnTo>
                            <a:close/>
                          </a:path>
                        </a:pathLst>
                      </a:custGeom>
                      <a:solidFill>
                        <a:srgbClr val="9DAAAF"/>
                      </a:solidFill>
                      <a:ln>
                        <a:noFill/>
                      </a:ln>
                      <a:effectLst/>
                    </wps:spPr>
                    <wps:bodyPr wrap="none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2125485" id="Freeform 70" o:spid="_x0000_s1026" style="position:absolute;margin-left:-12.95pt;margin-top:5.85pt;width:9.45pt;height:11.1pt;z-index:25168793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230,14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" path="m614,750l,369r,664l221,1193r,-406l417,910r,406l614,1451,811,1316r,-406l1008,787r,406l1229,1033r,-652l614,750xm61,332l245,221,799,553,614,664,430,553,983,221r184,111l983,443,430,111,614,,799,111,245,443,61,332xe" fillcolor="#9daaaf" stroked="f">
              <v:path arrowok="t" o:connecttype="custom" o:connectlocs="59893,72946;0,35890;0,100471;21558,116033;21558,76545;40676,88508;40676,127996;59893,141127;79109,127996;79109,88508;98326,76545;98326,116033;119883,100471;119883,37057;59893,72946;5950,32291;23899,21495;77939,53786;59893,64582;41945,53786;95887,21495;113836,32291;95887,43087;41945,10796;59893,0;77939,10796;23899,43087;5950,32291" o:connectangles="0,0,0,0,0,0,0,0,0,0,0,0,0,0,0,0,0,0,0,0,0,0,0,0,0,0,0,0"/>
              <o:lock v:ext="edit" aspectratio="t"/>
            </v:shape>
          </w:pict>
        </mc:Fallback>
      </mc:AlternateContent>
    </w:r>
    <w:r w:rsidRPr="00F01D14">
      <w:rPr>
        <w:rFonts w:ascii="Lato Light" w:eastAsia="Times New Roman" w:hAnsi="Lato Light"/>
        <w:noProof/>
        <w:color w:val="auto"/>
        <w:szCs w:val="16"/>
      </w:rPr>
      <w:t xml:space="preserve"> </w:t>
    </w:r>
    <w:r w:rsidRPr="00F01D14">
      <w:rPr>
        <w:rFonts w:ascii="Lato Light" w:hAnsi="Lato Light"/>
        <w:szCs w:val="16"/>
      </w:rPr>
      <w:t xml:space="preserve"> MobLab</w:t>
    </w:r>
    <w:r>
      <w:rPr>
        <w:rFonts w:ascii="Lato Light" w:hAnsi="Lato Light"/>
        <w:szCs w:val="16"/>
      </w:rPr>
      <w:t xml:space="preserve"> ™© 2018</w:t>
    </w:r>
    <w:r>
      <w:rPr>
        <w:rFonts w:ascii="Lato Light" w:hAnsi="Lato Light"/>
        <w:szCs w:val="16"/>
      </w:rPr>
      <w:tab/>
    </w:r>
    <w:r w:rsidRPr="00F01D14">
      <w:rPr>
        <w:rFonts w:ascii="Lato Light" w:hAnsi="Lato Light"/>
        <w:szCs w:val="16"/>
      </w:rPr>
      <w:t>www.moblab.com</w:t>
    </w:r>
    <w:r w:rsidRPr="00F01D14">
      <w:rPr>
        <w:rFonts w:ascii="Lato Light" w:hAnsi="Lato Light" w:cstheme="majorBidi"/>
        <w:szCs w:val="16"/>
      </w:rPr>
      <w:tab/>
    </w:r>
    <w:r w:rsidRPr="00F01D14">
      <w:rPr>
        <w:rFonts w:ascii="Lato Light" w:hAnsi="Lato Light" w:cstheme="majorBidi"/>
        <w:szCs w:val="16"/>
      </w:rPr>
      <w:ptab w:relativeTo="margin" w:alignment="right" w:leader="none"/>
    </w:r>
    <w:r w:rsidRPr="00F01D14">
      <w:rPr>
        <w:rFonts w:ascii="Lato Light" w:hAnsi="Lato Light" w:cstheme="majorBidi"/>
        <w:szCs w:val="16"/>
      </w:rPr>
      <w:t>P</w:t>
    </w:r>
    <w:r w:rsidRPr="00F01D14">
      <w:rPr>
        <w:rFonts w:ascii="Lato Light" w:hAnsi="Lato Light"/>
        <w:szCs w:val="16"/>
      </w:rPr>
      <w:t>a</w:t>
    </w:r>
    <w:r w:rsidRPr="00F01D14">
      <w:rPr>
        <w:rFonts w:ascii="Lato Light" w:hAnsi="Lato Light" w:cstheme="majorBidi"/>
        <w:szCs w:val="16"/>
      </w:rPr>
      <w:t xml:space="preserve">ge </w:t>
    </w:r>
    <w:r w:rsidRPr="00F01D14">
      <w:rPr>
        <w:rFonts w:ascii="Lato Light" w:eastAsiaTheme="minorEastAsia" w:hAnsi="Lato Light" w:cstheme="minorBidi"/>
        <w:szCs w:val="16"/>
      </w:rPr>
      <w:fldChar w:fldCharType="begin"/>
    </w:r>
    <w:r w:rsidRPr="00F01D14">
      <w:rPr>
        <w:rFonts w:ascii="Lato Light" w:hAnsi="Lato Light"/>
        <w:szCs w:val="16"/>
      </w:rPr>
      <w:instrText xml:space="preserve"> PAGE   \* MERGEFORMAT </w:instrText>
    </w:r>
    <w:r w:rsidRPr="00F01D14">
      <w:rPr>
        <w:rFonts w:ascii="Lato Light" w:eastAsiaTheme="minorEastAsia" w:hAnsi="Lato Light" w:cstheme="minorBidi"/>
        <w:szCs w:val="16"/>
      </w:rPr>
      <w:fldChar w:fldCharType="separate"/>
    </w:r>
    <w:r w:rsidR="00196D0F" w:rsidRPr="00196D0F">
      <w:rPr>
        <w:rFonts w:ascii="Lato Light" w:hAnsi="Lato Light" w:cstheme="majorBidi"/>
        <w:noProof/>
        <w:szCs w:val="16"/>
      </w:rPr>
      <w:t>1</w:t>
    </w:r>
    <w:r w:rsidRPr="00F01D14">
      <w:rPr>
        <w:rFonts w:ascii="Lato Light" w:hAnsi="Lato Light" w:cstheme="majorBidi"/>
        <w:noProof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F9A63A" w14:textId="77777777" w:rsidR="007E17F8" w:rsidRDefault="007E17F8" w:rsidP="00981F1B">
      <w:r>
        <w:separator/>
      </w:r>
    </w:p>
  </w:footnote>
  <w:footnote w:type="continuationSeparator" w:id="0">
    <w:p w14:paraId="74F0ECC2" w14:textId="77777777" w:rsidR="007E17F8" w:rsidRDefault="007E17F8" w:rsidP="00981F1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087055" w14:textId="179E786A" w:rsidR="00B958A0" w:rsidRDefault="00734E12" w:rsidP="00A705EC">
    <w:pPr>
      <w:pStyle w:val="Heading1"/>
    </w:pPr>
    <w:r w:rsidRPr="00EF6404">
      <mc:AlternateContent>
        <mc:Choice Requires="wps">
          <w:drawing>
            <wp:anchor distT="0" distB="0" distL="114300" distR="114300" simplePos="0" relativeHeight="251816960" behindDoc="1" locked="0" layoutInCell="1" allowOverlap="1" wp14:anchorId="40EA1DCA" wp14:editId="1746A91C">
              <wp:simplePos x="0" y="0"/>
              <wp:positionH relativeFrom="column">
                <wp:posOffset>5168900</wp:posOffset>
              </wp:positionH>
              <wp:positionV relativeFrom="paragraph">
                <wp:posOffset>98524</wp:posOffset>
              </wp:positionV>
              <wp:extent cx="1244600" cy="457200"/>
              <wp:effectExtent l="0" t="0" r="1270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244600" cy="457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F06B53C" w14:textId="77777777" w:rsidR="00A16DA8" w:rsidRPr="00A16DA8" w:rsidRDefault="00A16DA8" w:rsidP="00A16DA8">
                          <w:pPr>
                            <w:jc w:val="right"/>
                            <w:rPr>
                              <w:rFonts w:ascii="Lato Light" w:hAnsi="Lato Light"/>
                              <w:color w:val="9DAAAF" w:themeColor="text2"/>
                              <w:sz w:val="16"/>
                              <w:szCs w:val="16"/>
                            </w:rPr>
                          </w:pPr>
                          <w:r w:rsidRPr="00A16DA8">
                            <w:rPr>
                              <w:rFonts w:ascii="Lato Light" w:hAnsi="Lato Light"/>
                              <w:color w:val="9DAAAF" w:themeColor="text2"/>
                              <w:sz w:val="16"/>
                              <w:szCs w:val="16"/>
                            </w:rPr>
                            <w:t>Office 119</w:t>
                          </w:r>
                        </w:p>
                        <w:p w14:paraId="3F63AB38" w14:textId="77777777" w:rsidR="00A16DA8" w:rsidRPr="00A16DA8" w:rsidRDefault="00A16DA8" w:rsidP="00A16DA8">
                          <w:pPr>
                            <w:jc w:val="right"/>
                            <w:rPr>
                              <w:rFonts w:ascii="Lato Light" w:hAnsi="Lato Light"/>
                              <w:color w:val="9DAAAF" w:themeColor="text2"/>
                              <w:sz w:val="16"/>
                              <w:szCs w:val="16"/>
                            </w:rPr>
                          </w:pPr>
                          <w:r w:rsidRPr="00A16DA8">
                            <w:rPr>
                              <w:rFonts w:ascii="Lato Light" w:hAnsi="Lato Light"/>
                              <w:color w:val="9DAAAF" w:themeColor="text2"/>
                              <w:sz w:val="16"/>
                              <w:szCs w:val="16"/>
                            </w:rPr>
                            <w:t>271 S Chester Ave</w:t>
                          </w:r>
                        </w:p>
                        <w:p w14:paraId="3AE5DAC2" w14:textId="7A53600D" w:rsidR="00A16DA8" w:rsidRPr="00196D0F" w:rsidRDefault="00A16DA8" w:rsidP="00A16DA8">
                          <w:pPr>
                            <w:jc w:val="right"/>
                            <w:rPr>
                              <w:rFonts w:ascii="Lato Light" w:hAnsi="Lato Light"/>
                              <w:color w:val="9DAAAF" w:themeColor="text2"/>
                              <w:sz w:val="16"/>
                              <w:szCs w:val="16"/>
                            </w:rPr>
                          </w:pPr>
                          <w:r w:rsidRPr="00A16DA8">
                            <w:rPr>
                              <w:rFonts w:ascii="Lato Light" w:hAnsi="Lato Light"/>
                              <w:color w:val="9DAAAF" w:themeColor="text2"/>
                              <w:sz w:val="16"/>
                              <w:szCs w:val="16"/>
                            </w:rPr>
                            <w:t>Pasadena, CA 91106</w:t>
                          </w:r>
                        </w:p>
                        <w:p w14:paraId="5118DD31" w14:textId="1192C3F6" w:rsidR="00A72E3E" w:rsidRPr="00196D0F" w:rsidRDefault="00A72E3E" w:rsidP="00196D0F">
                          <w:pPr>
                            <w:jc w:val="right"/>
                            <w:rPr>
                              <w:rFonts w:ascii="Lato Light" w:hAnsi="Lato Light"/>
                              <w:color w:val="9DAAAF" w:themeColor="text2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0EA1DCA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left:0;text-align:left;margin-left:407pt;margin-top:7.75pt;width:98pt;height:36pt;z-index:-251499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" filled="f" stroked="f">
              <v:textbox inset=",,0">
                <w:txbxContent>
                  <w:p w14:paraId="7F06B53C" w14:textId="77777777" w:rsidR="00A16DA8" w:rsidRPr="00A16DA8" w:rsidRDefault="00A16DA8" w:rsidP="00A16DA8">
                    <w:pPr>
                      <w:jc w:val="right"/>
                      <w:rPr>
                        <w:rFonts w:ascii="Lato Light" w:hAnsi="Lato Light"/>
                        <w:color w:val="9DAAAF" w:themeColor="text2"/>
                        <w:sz w:val="16"/>
                        <w:szCs w:val="16"/>
                      </w:rPr>
                    </w:pPr>
                    <w:r w:rsidRPr="00A16DA8">
                      <w:rPr>
                        <w:rFonts w:ascii="Lato Light" w:hAnsi="Lato Light"/>
                        <w:color w:val="9DAAAF" w:themeColor="text2"/>
                        <w:sz w:val="16"/>
                        <w:szCs w:val="16"/>
                      </w:rPr>
                      <w:t>Office 119</w:t>
                    </w:r>
                  </w:p>
                  <w:p w14:paraId="3F63AB38" w14:textId="77777777" w:rsidR="00A16DA8" w:rsidRPr="00A16DA8" w:rsidRDefault="00A16DA8" w:rsidP="00A16DA8">
                    <w:pPr>
                      <w:jc w:val="right"/>
                      <w:rPr>
                        <w:rFonts w:ascii="Lato Light" w:hAnsi="Lato Light"/>
                        <w:color w:val="9DAAAF" w:themeColor="text2"/>
                        <w:sz w:val="16"/>
                        <w:szCs w:val="16"/>
                      </w:rPr>
                    </w:pPr>
                    <w:r w:rsidRPr="00A16DA8">
                      <w:rPr>
                        <w:rFonts w:ascii="Lato Light" w:hAnsi="Lato Light"/>
                        <w:color w:val="9DAAAF" w:themeColor="text2"/>
                        <w:sz w:val="16"/>
                        <w:szCs w:val="16"/>
                      </w:rPr>
                      <w:t>271 S Chester Ave</w:t>
                    </w:r>
                  </w:p>
                  <w:p w14:paraId="3AE5DAC2" w14:textId="7A53600D" w:rsidR="00A16DA8" w:rsidRPr="00196D0F" w:rsidRDefault="00A16DA8" w:rsidP="00A16DA8">
                    <w:pPr>
                      <w:jc w:val="right"/>
                      <w:rPr>
                        <w:rFonts w:ascii="Lato Light" w:hAnsi="Lato Light"/>
                        <w:color w:val="9DAAAF" w:themeColor="text2"/>
                        <w:sz w:val="16"/>
                        <w:szCs w:val="16"/>
                      </w:rPr>
                    </w:pPr>
                    <w:r w:rsidRPr="00A16DA8">
                      <w:rPr>
                        <w:rFonts w:ascii="Lato Light" w:hAnsi="Lato Light"/>
                        <w:color w:val="9DAAAF" w:themeColor="text2"/>
                        <w:sz w:val="16"/>
                        <w:szCs w:val="16"/>
                      </w:rPr>
                      <w:t>Pasadena, CA 91106</w:t>
                    </w:r>
                  </w:p>
                  <w:p w14:paraId="5118DD31" w14:textId="1192C3F6" w:rsidR="00A72E3E" w:rsidRPr="00196D0F" w:rsidRDefault="00A72E3E" w:rsidP="00196D0F">
                    <w:pPr>
                      <w:jc w:val="right"/>
                      <w:rPr>
                        <w:rFonts w:ascii="Lato Light" w:hAnsi="Lato Light"/>
                        <w:color w:val="9DAAAF" w:themeColor="text2"/>
                        <w:sz w:val="16"/>
                        <w:szCs w:val="16"/>
                      </w:rPr>
                    </w:pPr>
                  </w:p>
                </w:txbxContent>
              </v:textbox>
            </v:shape>
          </w:pict>
        </mc:Fallback>
      </mc:AlternateContent>
    </w:r>
    <w:r w:rsidR="001678C9" w:rsidRPr="00EF6404">
      <mc:AlternateContent>
        <mc:Choice Requires="wpg">
          <w:drawing>
            <wp:anchor distT="0" distB="0" distL="114300" distR="114300" simplePos="0" relativeHeight="251603968" behindDoc="1" locked="0" layoutInCell="1" allowOverlap="1" wp14:anchorId="0BF73BE4" wp14:editId="1D512BC0">
              <wp:simplePos x="0" y="0"/>
              <wp:positionH relativeFrom="column">
                <wp:posOffset>5318125</wp:posOffset>
              </wp:positionH>
              <wp:positionV relativeFrom="paragraph">
                <wp:posOffset>-102624</wp:posOffset>
              </wp:positionV>
              <wp:extent cx="1076325" cy="273685"/>
              <wp:effectExtent l="0" t="0" r="0" b="5715"/>
              <wp:wrapNone/>
              <wp:docPr id="32" name="Group 3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>
                      <a:xfrm>
                        <a:off x="0" y="0"/>
                        <a:ext cx="1076325" cy="273685"/>
                        <a:chOff x="0" y="0"/>
                        <a:chExt cx="3952685" cy="1007745"/>
                      </a:xfrm>
                      <a:solidFill>
                        <a:srgbClr val="EE2A49"/>
                      </a:solidFill>
                    </wpg:grpSpPr>
                    <wps:wsp>
                      <wps:cNvPr id="33" name="Freeform 1"/>
                      <wps:cNvSpPr>
                        <a:spLocks noChangeArrowheads="1"/>
                      </wps:cNvSpPr>
                      <wps:spPr bwMode="auto">
                        <a:xfrm>
                          <a:off x="1131202" y="114273"/>
                          <a:ext cx="2821483" cy="622611"/>
                        </a:xfrm>
                        <a:custGeom>
                          <a:avLst/>
                          <a:gdLst>
                            <a:gd name="T0" fmla="*/ 618 w 6236"/>
                            <a:gd name="T1" fmla="*/ 1204 h 1374"/>
                            <a:gd name="T2" fmla="*/ 1236 w 6236"/>
                            <a:gd name="T3" fmla="*/ 71 h 1374"/>
                            <a:gd name="T4" fmla="*/ 1129 w 6236"/>
                            <a:gd name="T5" fmla="*/ 1353 h 1374"/>
                            <a:gd name="T6" fmla="*/ 1137 w 6236"/>
                            <a:gd name="T7" fmla="*/ 223 h 1374"/>
                            <a:gd name="T8" fmla="*/ 576 w 6236"/>
                            <a:gd name="T9" fmla="*/ 1353 h 1374"/>
                            <a:gd name="T10" fmla="*/ 107 w 6236"/>
                            <a:gd name="T11" fmla="*/ 790 h 1374"/>
                            <a:gd name="T12" fmla="*/ 0 w 6236"/>
                            <a:gd name="T13" fmla="*/ 1350 h 1374"/>
                            <a:gd name="T14" fmla="*/ 144 w 6236"/>
                            <a:gd name="T15" fmla="*/ 71 h 1374"/>
                            <a:gd name="T16" fmla="*/ 1531 w 6236"/>
                            <a:gd name="T17" fmla="*/ 615 h 1374"/>
                            <a:gd name="T18" fmla="*/ 1901 w 6236"/>
                            <a:gd name="T19" fmla="*/ 381 h 1374"/>
                            <a:gd name="T20" fmla="*/ 2327 w 6236"/>
                            <a:gd name="T21" fmla="*/ 866 h 1374"/>
                            <a:gd name="T22" fmla="*/ 2273 w 6236"/>
                            <a:gd name="T23" fmla="*/ 1136 h 1374"/>
                            <a:gd name="T24" fmla="*/ 1904 w 6236"/>
                            <a:gd name="T25" fmla="*/ 1364 h 1374"/>
                            <a:gd name="T26" fmla="*/ 1479 w 6236"/>
                            <a:gd name="T27" fmla="*/ 880 h 1374"/>
                            <a:gd name="T28" fmla="*/ 1585 w 6236"/>
                            <a:gd name="T29" fmla="*/ 894 h 1374"/>
                            <a:gd name="T30" fmla="*/ 1904 w 6236"/>
                            <a:gd name="T31" fmla="*/ 1285 h 1374"/>
                            <a:gd name="T32" fmla="*/ 2223 w 6236"/>
                            <a:gd name="T33" fmla="*/ 886 h 1374"/>
                            <a:gd name="T34" fmla="*/ 2183 w 6236"/>
                            <a:gd name="T35" fmla="*/ 666 h 1374"/>
                            <a:gd name="T36" fmla="*/ 1904 w 6236"/>
                            <a:gd name="T37" fmla="*/ 474 h 1374"/>
                            <a:gd name="T38" fmla="*/ 1582 w 6236"/>
                            <a:gd name="T39" fmla="*/ 875 h 1374"/>
                            <a:gd name="T40" fmla="*/ 1585 w 6236"/>
                            <a:gd name="T41" fmla="*/ 894 h 1374"/>
                            <a:gd name="T42" fmla="*/ 3219 w 6236"/>
                            <a:gd name="T43" fmla="*/ 1240 h 1374"/>
                            <a:gd name="T44" fmla="*/ 2651 w 6236"/>
                            <a:gd name="T45" fmla="*/ 1223 h 1374"/>
                            <a:gd name="T46" fmla="*/ 2547 w 6236"/>
                            <a:gd name="T47" fmla="*/ 1353 h 1374"/>
                            <a:gd name="T48" fmla="*/ 2651 w 6236"/>
                            <a:gd name="T49" fmla="*/ 0 h 1374"/>
                            <a:gd name="T50" fmla="*/ 2951 w 6236"/>
                            <a:gd name="T51" fmla="*/ 384 h 1374"/>
                            <a:gd name="T52" fmla="*/ 3317 w 6236"/>
                            <a:gd name="T53" fmla="*/ 872 h 1374"/>
                            <a:gd name="T54" fmla="*/ 3210 w 6236"/>
                            <a:gd name="T55" fmla="*/ 869 h 1374"/>
                            <a:gd name="T56" fmla="*/ 2931 w 6236"/>
                            <a:gd name="T57" fmla="*/ 477 h 1374"/>
                            <a:gd name="T58" fmla="*/ 2651 w 6236"/>
                            <a:gd name="T59" fmla="*/ 674 h 1374"/>
                            <a:gd name="T60" fmla="*/ 2931 w 6236"/>
                            <a:gd name="T61" fmla="*/ 1283 h 1374"/>
                            <a:gd name="T62" fmla="*/ 3210 w 6236"/>
                            <a:gd name="T63" fmla="*/ 869 h 1374"/>
                            <a:gd name="T64" fmla="*/ 4319 w 6236"/>
                            <a:gd name="T65" fmla="*/ 1353 h 1374"/>
                            <a:gd name="T66" fmla="*/ 3577 w 6236"/>
                            <a:gd name="T67" fmla="*/ 71 h 1374"/>
                            <a:gd name="T68" fmla="*/ 3687 w 6236"/>
                            <a:gd name="T69" fmla="*/ 1263 h 1374"/>
                            <a:gd name="T70" fmla="*/ 5104 w 6236"/>
                            <a:gd name="T71" fmla="*/ 1353 h 1374"/>
                            <a:gd name="T72" fmla="*/ 4943 w 6236"/>
                            <a:gd name="T73" fmla="*/ 1333 h 1374"/>
                            <a:gd name="T74" fmla="*/ 4536 w 6236"/>
                            <a:gd name="T75" fmla="*/ 1297 h 1374"/>
                            <a:gd name="T76" fmla="*/ 4567 w 6236"/>
                            <a:gd name="T77" fmla="*/ 883 h 1374"/>
                            <a:gd name="T78" fmla="*/ 5084 w 6236"/>
                            <a:gd name="T79" fmla="*/ 801 h 1374"/>
                            <a:gd name="T80" fmla="*/ 5022 w 6236"/>
                            <a:gd name="T81" fmla="*/ 533 h 1374"/>
                            <a:gd name="T82" fmla="*/ 4655 w 6236"/>
                            <a:gd name="T83" fmla="*/ 530 h 1374"/>
                            <a:gd name="T84" fmla="*/ 4474 w 6236"/>
                            <a:gd name="T85" fmla="*/ 666 h 1374"/>
                            <a:gd name="T86" fmla="*/ 4841 w 6236"/>
                            <a:gd name="T87" fmla="*/ 384 h 1374"/>
                            <a:gd name="T88" fmla="*/ 5188 w 6236"/>
                            <a:gd name="T89" fmla="*/ 686 h 1374"/>
                            <a:gd name="T90" fmla="*/ 5217 w 6236"/>
                            <a:gd name="T91" fmla="*/ 1342 h 1374"/>
                            <a:gd name="T92" fmla="*/ 5104 w 6236"/>
                            <a:gd name="T93" fmla="*/ 1353 h 1374"/>
                            <a:gd name="T94" fmla="*/ 4960 w 6236"/>
                            <a:gd name="T95" fmla="*/ 1226 h 1374"/>
                            <a:gd name="T96" fmla="*/ 5081 w 6236"/>
                            <a:gd name="T97" fmla="*/ 883 h 1374"/>
                            <a:gd name="T98" fmla="*/ 4644 w 6236"/>
                            <a:gd name="T99" fmla="*/ 939 h 1374"/>
                            <a:gd name="T100" fmla="*/ 4613 w 6236"/>
                            <a:gd name="T101" fmla="*/ 1226 h 1374"/>
                            <a:gd name="T102" fmla="*/ 6136 w 6236"/>
                            <a:gd name="T103" fmla="*/ 1240 h 1374"/>
                            <a:gd name="T104" fmla="*/ 5569 w 6236"/>
                            <a:gd name="T105" fmla="*/ 1223 h 1374"/>
                            <a:gd name="T106" fmla="*/ 5465 w 6236"/>
                            <a:gd name="T107" fmla="*/ 1353 h 1374"/>
                            <a:gd name="T108" fmla="*/ 5569 w 6236"/>
                            <a:gd name="T109" fmla="*/ 0 h 1374"/>
                            <a:gd name="T110" fmla="*/ 5868 w 6236"/>
                            <a:gd name="T111" fmla="*/ 384 h 1374"/>
                            <a:gd name="T112" fmla="*/ 6235 w 6236"/>
                            <a:gd name="T113" fmla="*/ 872 h 1374"/>
                            <a:gd name="T114" fmla="*/ 6136 w 6236"/>
                            <a:gd name="T115" fmla="*/ 1240 h 1374"/>
                            <a:gd name="T116" fmla="*/ 6057 w 6236"/>
                            <a:gd name="T117" fmla="*/ 578 h 1374"/>
                            <a:gd name="T118" fmla="*/ 5679 w 6236"/>
                            <a:gd name="T119" fmla="*/ 528 h 1374"/>
                            <a:gd name="T120" fmla="*/ 5572 w 6236"/>
                            <a:gd name="T121" fmla="*/ 1102 h 1374"/>
                            <a:gd name="T122" fmla="*/ 6055 w 6236"/>
                            <a:gd name="T123" fmla="*/ 1178 h 137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  <a:cxn ang="0">
                              <a:pos x="T108" y="T109"/>
                            </a:cxn>
                            <a:cxn ang="0">
                              <a:pos x="T110" y="T111"/>
                            </a:cxn>
                            <a:cxn ang="0">
                              <a:pos x="T112" y="T113"/>
                            </a:cxn>
                            <a:cxn ang="0">
                              <a:pos x="T114" y="T115"/>
                            </a:cxn>
                            <a:cxn ang="0">
                              <a:pos x="T116" y="T117"/>
                            </a:cxn>
                            <a:cxn ang="0">
                              <a:pos x="T118" y="T119"/>
                            </a:cxn>
                            <a:cxn ang="0">
                              <a:pos x="T120" y="T121"/>
                            </a:cxn>
                            <a:cxn ang="0">
                              <a:pos x="T122" y="T123"/>
                            </a:cxn>
                          </a:cxnLst>
                          <a:rect l="0" t="0" r="r" b="b"/>
                          <a:pathLst>
                            <a:path w="6236" h="1374">
                              <a:moveTo>
                                <a:pt x="144" y="71"/>
                              </a:moveTo>
                              <a:lnTo>
                                <a:pt x="618" y="1204"/>
                              </a:lnTo>
                              <a:lnTo>
                                <a:pt x="1092" y="71"/>
                              </a:lnTo>
                              <a:lnTo>
                                <a:pt x="1236" y="71"/>
                              </a:lnTo>
                              <a:lnTo>
                                <a:pt x="1236" y="1353"/>
                              </a:lnTo>
                              <a:lnTo>
                                <a:pt x="1129" y="1353"/>
                              </a:lnTo>
                              <a:lnTo>
                                <a:pt x="1129" y="796"/>
                              </a:lnTo>
                              <a:lnTo>
                                <a:pt x="1137" y="223"/>
                              </a:lnTo>
                              <a:lnTo>
                                <a:pt x="660" y="1353"/>
                              </a:lnTo>
                              <a:lnTo>
                                <a:pt x="576" y="1353"/>
                              </a:lnTo>
                              <a:lnTo>
                                <a:pt x="99" y="226"/>
                              </a:lnTo>
                              <a:lnTo>
                                <a:pt x="107" y="790"/>
                              </a:lnTo>
                              <a:lnTo>
                                <a:pt x="107" y="1350"/>
                              </a:lnTo>
                              <a:lnTo>
                                <a:pt x="0" y="1350"/>
                              </a:lnTo>
                              <a:lnTo>
                                <a:pt x="0" y="71"/>
                              </a:lnTo>
                              <a:lnTo>
                                <a:pt x="144" y="71"/>
                              </a:lnTo>
                              <a:close/>
                              <a:moveTo>
                                <a:pt x="1479" y="863"/>
                              </a:moveTo>
                              <a:cubicBezTo>
                                <a:pt x="1479" y="773"/>
                                <a:pt x="1495" y="688"/>
                                <a:pt x="1531" y="615"/>
                              </a:cubicBezTo>
                              <a:cubicBezTo>
                                <a:pt x="1568" y="542"/>
                                <a:pt x="1616" y="485"/>
                                <a:pt x="1681" y="443"/>
                              </a:cubicBezTo>
                              <a:cubicBezTo>
                                <a:pt x="1746" y="403"/>
                                <a:pt x="1819" y="381"/>
                                <a:pt x="1901" y="381"/>
                              </a:cubicBezTo>
                              <a:cubicBezTo>
                                <a:pt x="2028" y="381"/>
                                <a:pt x="2129" y="425"/>
                                <a:pt x="2208" y="513"/>
                              </a:cubicBezTo>
                              <a:cubicBezTo>
                                <a:pt x="2287" y="600"/>
                                <a:pt x="2327" y="719"/>
                                <a:pt x="2327" y="866"/>
                              </a:cubicBezTo>
                              <a:lnTo>
                                <a:pt x="2327" y="889"/>
                              </a:lnTo>
                              <a:cubicBezTo>
                                <a:pt x="2327" y="982"/>
                                <a:pt x="2310" y="1064"/>
                                <a:pt x="2273" y="1136"/>
                              </a:cubicBezTo>
                              <a:cubicBezTo>
                                <a:pt x="2237" y="1209"/>
                                <a:pt x="2189" y="1266"/>
                                <a:pt x="2124" y="1305"/>
                              </a:cubicBezTo>
                              <a:cubicBezTo>
                                <a:pt x="2059" y="1345"/>
                                <a:pt x="1985" y="1364"/>
                                <a:pt x="1904" y="1364"/>
                              </a:cubicBezTo>
                              <a:cubicBezTo>
                                <a:pt x="1777" y="1364"/>
                                <a:pt x="1675" y="1319"/>
                                <a:pt x="1596" y="1232"/>
                              </a:cubicBezTo>
                              <a:cubicBezTo>
                                <a:pt x="1518" y="1142"/>
                                <a:pt x="1479" y="1027"/>
                                <a:pt x="1479" y="880"/>
                              </a:cubicBezTo>
                              <a:lnTo>
                                <a:pt x="1479" y="863"/>
                              </a:lnTo>
                              <a:close/>
                              <a:moveTo>
                                <a:pt x="1585" y="894"/>
                              </a:moveTo>
                              <a:cubicBezTo>
                                <a:pt x="1585" y="1007"/>
                                <a:pt x="1613" y="1102"/>
                                <a:pt x="1672" y="1175"/>
                              </a:cubicBezTo>
                              <a:cubicBezTo>
                                <a:pt x="1731" y="1249"/>
                                <a:pt x="1808" y="1285"/>
                                <a:pt x="1904" y="1285"/>
                              </a:cubicBezTo>
                              <a:cubicBezTo>
                                <a:pt x="2000" y="1285"/>
                                <a:pt x="2076" y="1249"/>
                                <a:pt x="2135" y="1175"/>
                              </a:cubicBezTo>
                              <a:cubicBezTo>
                                <a:pt x="2194" y="1102"/>
                                <a:pt x="2223" y="1007"/>
                                <a:pt x="2223" y="886"/>
                              </a:cubicBezTo>
                              <a:lnTo>
                                <a:pt x="2223" y="866"/>
                              </a:lnTo>
                              <a:cubicBezTo>
                                <a:pt x="2223" y="793"/>
                                <a:pt x="2208" y="728"/>
                                <a:pt x="2183" y="666"/>
                              </a:cubicBezTo>
                              <a:cubicBezTo>
                                <a:pt x="2155" y="607"/>
                                <a:pt x="2118" y="559"/>
                                <a:pt x="2070" y="525"/>
                              </a:cubicBezTo>
                              <a:cubicBezTo>
                                <a:pt x="2022" y="491"/>
                                <a:pt x="1966" y="474"/>
                                <a:pt x="1904" y="474"/>
                              </a:cubicBezTo>
                              <a:cubicBezTo>
                                <a:pt x="1811" y="474"/>
                                <a:pt x="1731" y="511"/>
                                <a:pt x="1672" y="584"/>
                              </a:cubicBezTo>
                              <a:cubicBezTo>
                                <a:pt x="1613" y="657"/>
                                <a:pt x="1582" y="753"/>
                                <a:pt x="1582" y="875"/>
                              </a:cubicBezTo>
                              <a:lnTo>
                                <a:pt x="1582" y="894"/>
                              </a:lnTo>
                              <a:lnTo>
                                <a:pt x="1585" y="894"/>
                              </a:lnTo>
                              <a:close/>
                              <a:moveTo>
                                <a:pt x="3317" y="889"/>
                              </a:moveTo>
                              <a:cubicBezTo>
                                <a:pt x="3317" y="1038"/>
                                <a:pt x="3284" y="1156"/>
                                <a:pt x="3219" y="1240"/>
                              </a:cubicBezTo>
                              <a:cubicBezTo>
                                <a:pt x="3154" y="1328"/>
                                <a:pt x="3063" y="1370"/>
                                <a:pt x="2953" y="1370"/>
                              </a:cubicBezTo>
                              <a:cubicBezTo>
                                <a:pt x="2821" y="1370"/>
                                <a:pt x="2719" y="1319"/>
                                <a:pt x="2651" y="1223"/>
                              </a:cubicBezTo>
                              <a:lnTo>
                                <a:pt x="2646" y="1353"/>
                              </a:lnTo>
                              <a:lnTo>
                                <a:pt x="2547" y="1353"/>
                              </a:lnTo>
                              <a:lnTo>
                                <a:pt x="2547" y="0"/>
                              </a:lnTo>
                              <a:lnTo>
                                <a:pt x="2651" y="0"/>
                              </a:lnTo>
                              <a:lnTo>
                                <a:pt x="2651" y="539"/>
                              </a:lnTo>
                              <a:cubicBezTo>
                                <a:pt x="2719" y="435"/>
                                <a:pt x="2818" y="384"/>
                                <a:pt x="2951" y="384"/>
                              </a:cubicBezTo>
                              <a:cubicBezTo>
                                <a:pt x="3063" y="384"/>
                                <a:pt x="3154" y="425"/>
                                <a:pt x="3219" y="513"/>
                              </a:cubicBezTo>
                              <a:cubicBezTo>
                                <a:pt x="3284" y="600"/>
                                <a:pt x="3317" y="719"/>
                                <a:pt x="3317" y="872"/>
                              </a:cubicBezTo>
                              <a:lnTo>
                                <a:pt x="3317" y="889"/>
                              </a:lnTo>
                              <a:close/>
                              <a:moveTo>
                                <a:pt x="3210" y="869"/>
                              </a:moveTo>
                              <a:cubicBezTo>
                                <a:pt x="3210" y="742"/>
                                <a:pt x="3185" y="645"/>
                                <a:pt x="3137" y="578"/>
                              </a:cubicBezTo>
                              <a:cubicBezTo>
                                <a:pt x="3089" y="510"/>
                                <a:pt x="3018" y="477"/>
                                <a:pt x="2931" y="477"/>
                              </a:cubicBezTo>
                              <a:cubicBezTo>
                                <a:pt x="2863" y="477"/>
                                <a:pt x="2807" y="494"/>
                                <a:pt x="2759" y="528"/>
                              </a:cubicBezTo>
                              <a:cubicBezTo>
                                <a:pt x="2711" y="561"/>
                                <a:pt x="2677" y="609"/>
                                <a:pt x="2651" y="674"/>
                              </a:cubicBezTo>
                              <a:lnTo>
                                <a:pt x="2651" y="1102"/>
                              </a:lnTo>
                              <a:cubicBezTo>
                                <a:pt x="2705" y="1221"/>
                                <a:pt x="2798" y="1283"/>
                                <a:pt x="2931" y="1283"/>
                              </a:cubicBezTo>
                              <a:cubicBezTo>
                                <a:pt x="3018" y="1283"/>
                                <a:pt x="3086" y="1249"/>
                                <a:pt x="3134" y="1178"/>
                              </a:cubicBezTo>
                              <a:cubicBezTo>
                                <a:pt x="3182" y="1108"/>
                                <a:pt x="3210" y="1007"/>
                                <a:pt x="3210" y="869"/>
                              </a:cubicBezTo>
                              <a:close/>
                              <a:moveTo>
                                <a:pt x="4319" y="1263"/>
                              </a:moveTo>
                              <a:lnTo>
                                <a:pt x="4319" y="1353"/>
                              </a:lnTo>
                              <a:lnTo>
                                <a:pt x="3577" y="1353"/>
                              </a:lnTo>
                              <a:lnTo>
                                <a:pt x="3577" y="71"/>
                              </a:lnTo>
                              <a:lnTo>
                                <a:pt x="3687" y="71"/>
                              </a:lnTo>
                              <a:lnTo>
                                <a:pt x="3687" y="1263"/>
                              </a:lnTo>
                              <a:lnTo>
                                <a:pt x="4319" y="1263"/>
                              </a:lnTo>
                              <a:close/>
                              <a:moveTo>
                                <a:pt x="5104" y="1353"/>
                              </a:moveTo>
                              <a:cubicBezTo>
                                <a:pt x="5092" y="1322"/>
                                <a:pt x="5087" y="1280"/>
                                <a:pt x="5084" y="1221"/>
                              </a:cubicBezTo>
                              <a:cubicBezTo>
                                <a:pt x="5047" y="1269"/>
                                <a:pt x="5000" y="1305"/>
                                <a:pt x="4943" y="1333"/>
                              </a:cubicBezTo>
                              <a:cubicBezTo>
                                <a:pt x="4887" y="1362"/>
                                <a:pt x="4824" y="1373"/>
                                <a:pt x="4759" y="1373"/>
                              </a:cubicBezTo>
                              <a:cubicBezTo>
                                <a:pt x="4669" y="1373"/>
                                <a:pt x="4593" y="1348"/>
                                <a:pt x="4536" y="1297"/>
                              </a:cubicBezTo>
                              <a:cubicBezTo>
                                <a:pt x="4480" y="1247"/>
                                <a:pt x="4452" y="1181"/>
                                <a:pt x="4452" y="1102"/>
                              </a:cubicBezTo>
                              <a:cubicBezTo>
                                <a:pt x="4452" y="1010"/>
                                <a:pt x="4491" y="937"/>
                                <a:pt x="4567" y="883"/>
                              </a:cubicBezTo>
                              <a:cubicBezTo>
                                <a:pt x="4644" y="829"/>
                                <a:pt x="4754" y="801"/>
                                <a:pt x="4892" y="801"/>
                              </a:cubicBezTo>
                              <a:lnTo>
                                <a:pt x="5084" y="801"/>
                              </a:lnTo>
                              <a:lnTo>
                                <a:pt x="5084" y="694"/>
                              </a:lnTo>
                              <a:cubicBezTo>
                                <a:pt x="5084" y="626"/>
                                <a:pt x="5064" y="573"/>
                                <a:pt x="5022" y="533"/>
                              </a:cubicBezTo>
                              <a:cubicBezTo>
                                <a:pt x="4979" y="494"/>
                                <a:pt x="4917" y="474"/>
                                <a:pt x="4838" y="474"/>
                              </a:cubicBezTo>
                              <a:cubicBezTo>
                                <a:pt x="4765" y="474"/>
                                <a:pt x="4703" y="493"/>
                                <a:pt x="4655" y="530"/>
                              </a:cubicBezTo>
                              <a:cubicBezTo>
                                <a:pt x="4607" y="566"/>
                                <a:pt x="4582" y="612"/>
                                <a:pt x="4582" y="666"/>
                              </a:cubicBezTo>
                              <a:lnTo>
                                <a:pt x="4474" y="666"/>
                              </a:lnTo>
                              <a:cubicBezTo>
                                <a:pt x="4474" y="590"/>
                                <a:pt x="4509" y="524"/>
                                <a:pt x="4582" y="468"/>
                              </a:cubicBezTo>
                              <a:cubicBezTo>
                                <a:pt x="4656" y="411"/>
                                <a:pt x="4740" y="384"/>
                                <a:pt x="4841" y="384"/>
                              </a:cubicBezTo>
                              <a:cubicBezTo>
                                <a:pt x="4948" y="384"/>
                                <a:pt x="5030" y="409"/>
                                <a:pt x="5092" y="463"/>
                              </a:cubicBezTo>
                              <a:cubicBezTo>
                                <a:pt x="5154" y="516"/>
                                <a:pt x="5185" y="590"/>
                                <a:pt x="5188" y="686"/>
                              </a:cubicBezTo>
                              <a:lnTo>
                                <a:pt x="5188" y="1136"/>
                              </a:lnTo>
                              <a:cubicBezTo>
                                <a:pt x="5188" y="1229"/>
                                <a:pt x="5197" y="1297"/>
                                <a:pt x="5217" y="1342"/>
                              </a:cubicBezTo>
                              <a:lnTo>
                                <a:pt x="5217" y="1353"/>
                              </a:lnTo>
                              <a:lnTo>
                                <a:pt x="5104" y="1353"/>
                              </a:lnTo>
                              <a:close/>
                              <a:moveTo>
                                <a:pt x="4771" y="1277"/>
                              </a:moveTo>
                              <a:cubicBezTo>
                                <a:pt x="4841" y="1277"/>
                                <a:pt x="4903" y="1260"/>
                                <a:pt x="4960" y="1226"/>
                              </a:cubicBezTo>
                              <a:cubicBezTo>
                                <a:pt x="5016" y="1192"/>
                                <a:pt x="5056" y="1147"/>
                                <a:pt x="5081" y="1091"/>
                              </a:cubicBezTo>
                              <a:lnTo>
                                <a:pt x="5081" y="883"/>
                              </a:lnTo>
                              <a:lnTo>
                                <a:pt x="4892" y="883"/>
                              </a:lnTo>
                              <a:cubicBezTo>
                                <a:pt x="4788" y="883"/>
                                <a:pt x="4706" y="903"/>
                                <a:pt x="4644" y="939"/>
                              </a:cubicBezTo>
                              <a:cubicBezTo>
                                <a:pt x="4584" y="976"/>
                                <a:pt x="4553" y="1027"/>
                                <a:pt x="4553" y="1094"/>
                              </a:cubicBezTo>
                              <a:cubicBezTo>
                                <a:pt x="4553" y="1147"/>
                                <a:pt x="4574" y="1192"/>
                                <a:pt x="4613" y="1226"/>
                              </a:cubicBezTo>
                              <a:cubicBezTo>
                                <a:pt x="4653" y="1260"/>
                                <a:pt x="4709" y="1277"/>
                                <a:pt x="4771" y="1277"/>
                              </a:cubicBezTo>
                              <a:close/>
                              <a:moveTo>
                                <a:pt x="6136" y="1240"/>
                              </a:moveTo>
                              <a:cubicBezTo>
                                <a:pt x="6072" y="1328"/>
                                <a:pt x="5981" y="1370"/>
                                <a:pt x="5871" y="1370"/>
                              </a:cubicBezTo>
                              <a:cubicBezTo>
                                <a:pt x="5739" y="1370"/>
                                <a:pt x="5637" y="1319"/>
                                <a:pt x="5569" y="1223"/>
                              </a:cubicBezTo>
                              <a:lnTo>
                                <a:pt x="5564" y="1353"/>
                              </a:lnTo>
                              <a:lnTo>
                                <a:pt x="5465" y="1353"/>
                              </a:lnTo>
                              <a:lnTo>
                                <a:pt x="5465" y="0"/>
                              </a:lnTo>
                              <a:lnTo>
                                <a:pt x="5569" y="0"/>
                              </a:lnTo>
                              <a:lnTo>
                                <a:pt x="5569" y="539"/>
                              </a:lnTo>
                              <a:cubicBezTo>
                                <a:pt x="5637" y="435"/>
                                <a:pt x="5736" y="384"/>
                                <a:pt x="5868" y="384"/>
                              </a:cubicBezTo>
                              <a:cubicBezTo>
                                <a:pt x="5981" y="384"/>
                                <a:pt x="6072" y="425"/>
                                <a:pt x="6136" y="513"/>
                              </a:cubicBezTo>
                              <a:cubicBezTo>
                                <a:pt x="6201" y="600"/>
                                <a:pt x="6235" y="719"/>
                                <a:pt x="6235" y="872"/>
                              </a:cubicBezTo>
                              <a:lnTo>
                                <a:pt x="6235" y="889"/>
                              </a:lnTo>
                              <a:cubicBezTo>
                                <a:pt x="6235" y="1038"/>
                                <a:pt x="6201" y="1156"/>
                                <a:pt x="6136" y="1240"/>
                              </a:cubicBezTo>
                              <a:close/>
                              <a:moveTo>
                                <a:pt x="6131" y="869"/>
                              </a:moveTo>
                              <a:cubicBezTo>
                                <a:pt x="6131" y="742"/>
                                <a:pt x="6105" y="646"/>
                                <a:pt x="6057" y="578"/>
                              </a:cubicBezTo>
                              <a:cubicBezTo>
                                <a:pt x="6009" y="511"/>
                                <a:pt x="5939" y="477"/>
                                <a:pt x="5851" y="477"/>
                              </a:cubicBezTo>
                              <a:cubicBezTo>
                                <a:pt x="5784" y="477"/>
                                <a:pt x="5727" y="494"/>
                                <a:pt x="5679" y="528"/>
                              </a:cubicBezTo>
                              <a:cubicBezTo>
                                <a:pt x="5631" y="561"/>
                                <a:pt x="5597" y="609"/>
                                <a:pt x="5572" y="674"/>
                              </a:cubicBezTo>
                              <a:lnTo>
                                <a:pt x="5572" y="1102"/>
                              </a:lnTo>
                              <a:cubicBezTo>
                                <a:pt x="5626" y="1221"/>
                                <a:pt x="5719" y="1283"/>
                                <a:pt x="5851" y="1283"/>
                              </a:cubicBezTo>
                              <a:cubicBezTo>
                                <a:pt x="5939" y="1283"/>
                                <a:pt x="6007" y="1249"/>
                                <a:pt x="6055" y="1178"/>
                              </a:cubicBezTo>
                              <a:cubicBezTo>
                                <a:pt x="6105" y="1108"/>
                                <a:pt x="6131" y="1007"/>
                                <a:pt x="6131" y="869"/>
                              </a:cubicBezTo>
                              <a:close/>
                            </a:path>
                          </a:pathLst>
                        </a:custGeom>
                        <a:grpFill/>
                        <a:ln>
                          <a:noFill/>
                        </a:ln>
                        <a:effectLst/>
                      </wps:spPr>
                      <wps:bodyPr wrap="none" anchor="ctr"/>
                    </wps:wsp>
                    <wps:wsp>
                      <wps:cNvPr id="35" name="Freeform 3"/>
                      <wps:cNvSpPr>
                        <a:spLocks noChangeArrowheads="1"/>
                      </wps:cNvSpPr>
                      <wps:spPr bwMode="auto">
                        <a:xfrm>
                          <a:off x="36195" y="0"/>
                          <a:ext cx="771525" cy="445769"/>
                        </a:xfrm>
                        <a:custGeom>
                          <a:avLst/>
                          <a:gdLst>
                            <a:gd name="T0" fmla="*/ 1481 w 2225"/>
                            <a:gd name="T1" fmla="*/ 215 h 1287"/>
                            <a:gd name="T2" fmla="*/ 1112 w 2225"/>
                            <a:gd name="T3" fmla="*/ 429 h 1287"/>
                            <a:gd name="T4" fmla="*/ 742 w 2225"/>
                            <a:gd name="T5" fmla="*/ 215 h 1287"/>
                            <a:gd name="T6" fmla="*/ 1112 w 2225"/>
                            <a:gd name="T7" fmla="*/ 0 h 1287"/>
                            <a:gd name="T8" fmla="*/ 1481 w 2225"/>
                            <a:gd name="T9" fmla="*/ 215 h 1287"/>
                            <a:gd name="T10" fmla="*/ 1112 w 2225"/>
                            <a:gd name="T11" fmla="*/ 429 h 1287"/>
                            <a:gd name="T12" fmla="*/ 742 w 2225"/>
                            <a:gd name="T13" fmla="*/ 643 h 1287"/>
                            <a:gd name="T14" fmla="*/ 1112 w 2225"/>
                            <a:gd name="T15" fmla="*/ 858 h 1287"/>
                            <a:gd name="T16" fmla="*/ 1483 w 2225"/>
                            <a:gd name="T17" fmla="*/ 644 h 1287"/>
                            <a:gd name="T18" fmla="*/ 1851 w 2225"/>
                            <a:gd name="T19" fmla="*/ 858 h 1287"/>
                            <a:gd name="T20" fmla="*/ 2224 w 2225"/>
                            <a:gd name="T21" fmla="*/ 643 h 1287"/>
                            <a:gd name="T22" fmla="*/ 1851 w 2225"/>
                            <a:gd name="T23" fmla="*/ 429 h 1287"/>
                            <a:gd name="T24" fmla="*/ 1483 w 2225"/>
                            <a:gd name="T25" fmla="*/ 643 h 1287"/>
                            <a:gd name="T26" fmla="*/ 1112 w 2225"/>
                            <a:gd name="T27" fmla="*/ 429 h 1287"/>
                            <a:gd name="T28" fmla="*/ 1112 w 2225"/>
                            <a:gd name="T29" fmla="*/ 858 h 1287"/>
                            <a:gd name="T30" fmla="*/ 742 w 2225"/>
                            <a:gd name="T31" fmla="*/ 1072 h 1287"/>
                            <a:gd name="T32" fmla="*/ 1112 w 2225"/>
                            <a:gd name="T33" fmla="*/ 1286 h 1287"/>
                            <a:gd name="T34" fmla="*/ 1481 w 2225"/>
                            <a:gd name="T35" fmla="*/ 1072 h 1287"/>
                            <a:gd name="T36" fmla="*/ 1112 w 2225"/>
                            <a:gd name="T37" fmla="*/ 858 h 1287"/>
                            <a:gd name="T38" fmla="*/ 370 w 2225"/>
                            <a:gd name="T39" fmla="*/ 429 h 1287"/>
                            <a:gd name="T40" fmla="*/ 0 w 2225"/>
                            <a:gd name="T41" fmla="*/ 643 h 1287"/>
                            <a:gd name="T42" fmla="*/ 370 w 2225"/>
                            <a:gd name="T43" fmla="*/ 858 h 1287"/>
                            <a:gd name="T44" fmla="*/ 742 w 2225"/>
                            <a:gd name="T45" fmla="*/ 643 h 1287"/>
                            <a:gd name="T46" fmla="*/ 370 w 2225"/>
                            <a:gd name="T47" fmla="*/ 429 h 128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</a:cxnLst>
                          <a:rect l="0" t="0" r="r" b="b"/>
                          <a:pathLst>
                            <a:path w="2225" h="1287">
                              <a:moveTo>
                                <a:pt x="1481" y="215"/>
                              </a:moveTo>
                              <a:lnTo>
                                <a:pt x="1112" y="429"/>
                              </a:lnTo>
                              <a:lnTo>
                                <a:pt x="742" y="215"/>
                              </a:lnTo>
                              <a:lnTo>
                                <a:pt x="1112" y="0"/>
                              </a:lnTo>
                              <a:lnTo>
                                <a:pt x="1481" y="215"/>
                              </a:lnTo>
                              <a:close/>
                              <a:moveTo>
                                <a:pt x="1112" y="429"/>
                              </a:moveTo>
                              <a:lnTo>
                                <a:pt x="742" y="643"/>
                              </a:lnTo>
                              <a:lnTo>
                                <a:pt x="1112" y="858"/>
                              </a:lnTo>
                              <a:lnTo>
                                <a:pt x="1483" y="644"/>
                              </a:lnTo>
                              <a:lnTo>
                                <a:pt x="1851" y="858"/>
                              </a:lnTo>
                              <a:lnTo>
                                <a:pt x="2224" y="643"/>
                              </a:lnTo>
                              <a:lnTo>
                                <a:pt x="1851" y="429"/>
                              </a:lnTo>
                              <a:lnTo>
                                <a:pt x="1483" y="643"/>
                              </a:lnTo>
                              <a:lnTo>
                                <a:pt x="1112" y="429"/>
                              </a:lnTo>
                              <a:close/>
                              <a:moveTo>
                                <a:pt x="1112" y="858"/>
                              </a:moveTo>
                              <a:lnTo>
                                <a:pt x="742" y="1072"/>
                              </a:lnTo>
                              <a:lnTo>
                                <a:pt x="1112" y="1286"/>
                              </a:lnTo>
                              <a:lnTo>
                                <a:pt x="1481" y="1072"/>
                              </a:lnTo>
                              <a:lnTo>
                                <a:pt x="1112" y="858"/>
                              </a:lnTo>
                              <a:close/>
                              <a:moveTo>
                                <a:pt x="370" y="429"/>
                              </a:moveTo>
                              <a:lnTo>
                                <a:pt x="0" y="643"/>
                              </a:lnTo>
                              <a:lnTo>
                                <a:pt x="370" y="858"/>
                              </a:lnTo>
                              <a:lnTo>
                                <a:pt x="742" y="643"/>
                              </a:lnTo>
                              <a:lnTo>
                                <a:pt x="370" y="429"/>
                              </a:lnTo>
                              <a:close/>
                            </a:path>
                          </a:pathLst>
                        </a:custGeom>
                        <a:grpFill/>
                        <a:ln>
                          <a:noFill/>
                        </a:ln>
                        <a:effectLst/>
                      </wps:spPr>
                      <wps:bodyPr wrap="none" anchor="ctr"/>
                    </wps:wsp>
                    <wps:wsp>
                      <wps:cNvPr id="36" name="Freeform 4"/>
                      <wps:cNvSpPr>
                        <a:spLocks noChangeAspect="1" noChangeArrowheads="1"/>
                      </wps:cNvSpPr>
                      <wps:spPr bwMode="auto">
                        <a:xfrm>
                          <a:off x="0" y="271145"/>
                          <a:ext cx="842011" cy="736600"/>
                        </a:xfrm>
                        <a:custGeom>
                          <a:avLst/>
                          <a:gdLst>
                            <a:gd name="T0" fmla="*/ 1214 w 2428"/>
                            <a:gd name="T1" fmla="*/ 726 h 2126"/>
                            <a:gd name="T2" fmla="*/ 0 w 2428"/>
                            <a:gd name="T3" fmla="*/ 0 h 2126"/>
                            <a:gd name="T4" fmla="*/ 0 w 2428"/>
                            <a:gd name="T5" fmla="*/ 1307 h 2126"/>
                            <a:gd name="T6" fmla="*/ 446 w 2428"/>
                            <a:gd name="T7" fmla="*/ 1609 h 2126"/>
                            <a:gd name="T8" fmla="*/ 446 w 2428"/>
                            <a:gd name="T9" fmla="*/ 802 h 2126"/>
                            <a:gd name="T10" fmla="*/ 827 w 2428"/>
                            <a:gd name="T11" fmla="*/ 1042 h 2126"/>
                            <a:gd name="T12" fmla="*/ 827 w 2428"/>
                            <a:gd name="T13" fmla="*/ 1866 h 2126"/>
                            <a:gd name="T14" fmla="*/ 1214 w 2428"/>
                            <a:gd name="T15" fmla="*/ 2125 h 2126"/>
                            <a:gd name="T16" fmla="*/ 1600 w 2428"/>
                            <a:gd name="T17" fmla="*/ 1866 h 2126"/>
                            <a:gd name="T18" fmla="*/ 1600 w 2428"/>
                            <a:gd name="T19" fmla="*/ 1042 h 2126"/>
                            <a:gd name="T20" fmla="*/ 1981 w 2428"/>
                            <a:gd name="T21" fmla="*/ 802 h 2126"/>
                            <a:gd name="T22" fmla="*/ 1981 w 2428"/>
                            <a:gd name="T23" fmla="*/ 1609 h 2126"/>
                            <a:gd name="T24" fmla="*/ 2427 w 2428"/>
                            <a:gd name="T25" fmla="*/ 1307 h 2126"/>
                            <a:gd name="T26" fmla="*/ 2427 w 2428"/>
                            <a:gd name="T27" fmla="*/ 0 h 2126"/>
                            <a:gd name="T28" fmla="*/ 1214 w 2428"/>
                            <a:gd name="T29" fmla="*/ 726 h 212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</a:cxnLst>
                          <a:rect l="0" t="0" r="r" b="b"/>
                          <a:pathLst>
                            <a:path w="2428" h="2126">
                              <a:moveTo>
                                <a:pt x="1214" y="726"/>
                              </a:moveTo>
                              <a:lnTo>
                                <a:pt x="0" y="0"/>
                              </a:lnTo>
                              <a:lnTo>
                                <a:pt x="0" y="1307"/>
                              </a:lnTo>
                              <a:lnTo>
                                <a:pt x="446" y="1609"/>
                              </a:lnTo>
                              <a:lnTo>
                                <a:pt x="446" y="802"/>
                              </a:lnTo>
                              <a:lnTo>
                                <a:pt x="827" y="1042"/>
                              </a:lnTo>
                              <a:lnTo>
                                <a:pt x="827" y="1866"/>
                              </a:lnTo>
                              <a:lnTo>
                                <a:pt x="1214" y="2125"/>
                              </a:lnTo>
                              <a:lnTo>
                                <a:pt x="1600" y="1866"/>
                              </a:lnTo>
                              <a:lnTo>
                                <a:pt x="1600" y="1042"/>
                              </a:lnTo>
                              <a:lnTo>
                                <a:pt x="1981" y="802"/>
                              </a:lnTo>
                              <a:lnTo>
                                <a:pt x="1981" y="1609"/>
                              </a:lnTo>
                              <a:lnTo>
                                <a:pt x="2427" y="1307"/>
                              </a:lnTo>
                              <a:lnTo>
                                <a:pt x="2427" y="0"/>
                              </a:lnTo>
                              <a:lnTo>
                                <a:pt x="1214" y="726"/>
                              </a:lnTo>
                            </a:path>
                          </a:pathLst>
                        </a:custGeom>
                        <a:grpFill/>
                        <a:ln>
                          <a:noFill/>
                        </a:ln>
                        <a:effectLst/>
                      </wps:spPr>
                      <wps:bodyPr wrap="none" anchor="ctr"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05F8234" id="Group 32" o:spid="_x0000_s1026" style="position:absolute;margin-left:418.75pt;margin-top:-8.1pt;width:84.75pt;height:21.55pt;z-index:-251712512;mso-width-relative:margin;mso-height-relative:margin" coordsize="39526,1007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">
              <o:lock v:ext="edit" aspectratio="t"/>
              <v:shape id="Freeform 1" o:spid="_x0000_s1027" style="position:absolute;left:11312;top:1142;width:28214;height:6226;visibility:visible;mso-wrap-style:none;v-text-anchor:middle" coordsize="6236,13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" path="m144,71l618,1204,1092,71r144,l1236,1353r-107,l1129,796r8,-573l660,1353r-84,l99,226r8,564l107,1350,,1350,,71r144,xm1479,863v,-90,16,-175,52,-248c1568,542,1616,485,1681,443v65,-40,138,-62,220,-62c2028,381,2129,425,2208,513v79,87,119,206,119,353l2327,889v,93,-17,175,-54,247c2237,1209,2189,1266,2124,1305v-65,40,-139,59,-220,59c1777,1364,1675,1319,1596,1232v-78,-90,-117,-205,-117,-352l1479,863xm1585,894v,113,28,208,87,281c1731,1249,1808,1285,1904,1285v96,,172,-36,231,-110c2194,1102,2223,1007,2223,886r,-20c2223,793,2208,728,2183,666,2155,607,2118,559,2070,525v-48,-34,-104,-51,-166,-51c1811,474,1731,511,1672,584v-59,73,-90,169,-90,291l1582,894r3,xm3317,889v,149,-33,267,-98,351c3154,1328,3063,1370,2953,1370v-132,,-234,-51,-302,-147l2646,1353r-99,l2547,r104,l2651,539v68,-104,167,-155,300,-155c3063,384,3154,425,3219,513v65,87,98,206,98,359l3317,889xm3210,869v,-127,-25,-224,-73,-291c3089,510,3018,477,2931,477v-68,,-124,17,-172,51c2711,561,2677,609,2651,674r,428c2705,1221,2798,1283,2931,1283v87,,155,-34,203,-105c3182,1108,3210,1007,3210,869xm4319,1263r,90l3577,1353r,-1282l3687,71r,1192l4319,1263xm5104,1353v-12,-31,-17,-73,-20,-132c5047,1269,5000,1305,4943,1333v-56,29,-119,40,-184,40c4669,1373,4593,1348,4536,1297v-56,-50,-84,-116,-84,-195c4452,1010,4491,937,4567,883v77,-54,187,-82,325,-82l5084,801r,-107c5084,626,5064,573,5022,533v-43,-39,-105,-59,-184,-59c4765,474,4703,493,4655,530v-48,36,-73,82,-73,136l4474,666v,-76,35,-142,108,-198c4656,411,4740,384,4841,384v107,,189,25,251,79c5154,516,5185,590,5188,686r,450c5188,1229,5197,1297,5217,1342r,11l5104,1353xm4771,1277v70,,132,-17,189,-51c5016,1192,5056,1147,5081,1091r,-208l4892,883v-104,,-186,20,-248,56c4584,976,4553,1027,4553,1094v,53,21,98,60,132c4653,1260,4709,1277,4771,1277xm6136,1240v-64,88,-155,130,-265,130c5739,1370,5637,1319,5569,1223r-5,130l5465,1353,5465,r104,l5569,539v68,-104,167,-155,299,-155c5981,384,6072,425,6136,513v65,87,99,206,99,359l6235,889v,149,-34,267,-99,351xm6131,869v,-127,-26,-223,-74,-291c6009,511,5939,477,5851,477v-67,,-124,17,-172,51c5631,561,5597,609,5572,674r,428c5626,1221,5719,1283,5851,1283v88,,156,-34,204,-105c6105,1108,6131,1007,6131,869xe" filled="f" stroked="f">
                <v:path arrowok="t" o:connecttype="custom" o:connectlocs="279615,545578;559229,32173;510817,613095;514437,101050;260612,613095;48412,357979;0,611736;65153,32173;692702,278680;860109,172645;1052853,392417;1028421,514764;861466,618080;669175,398761;717134,405105;861466,582282;1005798,401480;987700,301790;861466,214787;715777,396495;717134,405105;1456439,561891;1199447,554187;1152392,613095;1199447,0;1335182,174005;1500779,395136;1452367,393777;1326133,216147;1199447,305415;1326133,581375;1452367,393777;1954135,613095;1618416,32173;1668186,572313;2309309,613095;2236464,604032;2052317,587719;2066343,400120;2300260,362963;2272208,241522;2106158,240163;2024265,301790;2190314,174005;2347315,310852;2360436,608111;2309309,613095;2244156,555547;2298902,400120;2101181,425496;2087155,555547;2776238,561891;2519698,554187;2472643,613095;2519698,0;2654981,174005;2821031,395136;2776238,561891;2740494,261914;2569468,239257;2521056,499358;2739589,533796" o:connectangles="0,0,0,0,0,0,0,0,0,0,0,0,0,0,0,0,0,0,0,0,0,0,0,0,0,0,0,0,0,0,0,0,0,0,0,0,0,0,0,0,0,0,0,0,0,0,0,0,0,0,0,0,0,0,0,0,0,0,0,0,0,0"/>
              </v:shape>
              <v:shape id="Freeform 3" o:spid="_x0000_s1028" style="position:absolute;left:361;width:7716;height:4457;visibility:visible;mso-wrap-style:none;v-text-anchor:middle" coordsize="2225,1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" path="m1481,215l1112,429,742,215,1112,r369,215xm1112,429l742,643r370,215l1483,644r368,214l2224,643,1851,429,1483,643,1112,429xm1112,858l742,1072r370,214l1481,1072,1112,858xm370,429l,643,370,858,742,643,370,429xe" filled="f" stroked="f">
                <v:path arrowok="t" o:connecttype="custom" o:connectlocs="513541,74468;385589,148590;257291,74468;385589,0;513541,74468;385589,148590;257291,222711;385589,297179;514234,223058;641839,297179;771178,222711;641839,148590;514234,222711;385589,148590;385589,297179;257291,371301;385589,445423;513541,371301;385589,297179;128299,148590;0,222711;128299,297179;257291,222711;128299,148590" o:connectangles="0,0,0,0,0,0,0,0,0,0,0,0,0,0,0,0,0,0,0,0,0,0,0,0"/>
              </v:shape>
              <v:shape id="Freeform 4" o:spid="_x0000_s1029" style="position:absolute;top:2711;width:8420;height:7366;visibility:visible;mso-wrap-style:none;v-text-anchor:middle" coordsize="2428,21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" path="m1214,726l,,,1307r446,302l446,802r381,240l827,1866r387,259l1600,1866r,-824l1981,802r,807l2427,1307,2427,,1214,726e" filled="f" stroked="f">
                <v:path arrowok="t" o:connecttype="custom" o:connectlocs="421006,251539;0,0;0,452839;154669,557474;154669,277871;286797,361024;286797,646517;421006,736254;554867,646517;554867,361024;686995,277871;686995,557474;841664,452839;841664,0;421006,251539" o:connectangles="0,0,0,0,0,0,0,0,0,0,0,0,0,0,0"/>
                <o:lock v:ext="edit" aspectratio="t"/>
              </v:shape>
            </v:group>
          </w:pict>
        </mc:Fallback>
      </mc:AlternateContent>
    </w:r>
    <w:r w:rsidR="00DA01D9" w:rsidRPr="00EF6404">
      <mc:AlternateContent>
        <mc:Choice Requires="wps">
          <w:drawing>
            <wp:anchor distT="0" distB="0" distL="114300" distR="114300" simplePos="0" relativeHeight="251710464" behindDoc="1" locked="0" layoutInCell="1" allowOverlap="1" wp14:anchorId="6FB74732" wp14:editId="15EF4611">
              <wp:simplePos x="0" y="0"/>
              <wp:positionH relativeFrom="column">
                <wp:posOffset>147955</wp:posOffset>
              </wp:positionH>
              <wp:positionV relativeFrom="paragraph">
                <wp:posOffset>-263525</wp:posOffset>
              </wp:positionV>
              <wp:extent cx="203200" cy="180340"/>
              <wp:effectExtent l="36830" t="13970" r="62230" b="62230"/>
              <wp:wrapNone/>
              <wp:docPr id="9" name="Hexagon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5400000" flipV="1">
                        <a:off x="0" y="0"/>
                        <a:ext cx="203200" cy="180340"/>
                      </a:xfrm>
                      <a:prstGeom prst="hexagon">
                        <a:avLst>
                          <a:gd name="adj" fmla="val 29053"/>
                          <a:gd name="vf" fmla="val 115470"/>
                        </a:avLst>
                      </a:prstGeom>
                      <a:solidFill>
                        <a:schemeClr val="bg1"/>
                      </a:solidFill>
                      <a:ln w="76200" cmpd="sng">
                        <a:solidFill>
                          <a:srgbClr val="EE2A49"/>
                        </a:solidFill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shapetype w14:anchorId="110791A5" id="_x0000_t9" coordsize="21600,21600" o:spt="9" adj="5400" path="m@0,l,10800@0,21600@1,21600,21600,10800@1,xe">
              <v:stroke joinstyle="miter"/>
              <v:formulas>
                <v:f eqn="val #0"/>
                <v:f eqn="sum width 0 #0"/>
                <v:f eqn="sum height 0 #0"/>
                <v:f eqn="prod @0 2929 10000"/>
                <v:f eqn="sum width 0 @3"/>
                <v:f eqn="sum height 0 @3"/>
              </v:formulas>
              <v:path gradientshapeok="t" o:connecttype="rect" textboxrect="1800,1800,19800,19800;3600,3600,18000,18000;6300,6300,15300,15300"/>
              <v:handles>
                <v:h position="#0,topLeft" xrange="0,10800"/>
              </v:handles>
            </v:shapetype>
            <v:shape id="Hexagon 8" o:spid="_x0000_s1026" type="#_x0000_t9" style="position:absolute;margin-left:11.65pt;margin-top:-20.75pt;width:16pt;height:14.2pt;rotation:-90;flip:y;z-index:-251606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" adj="5569" fillcolor="white [3212]" strokecolor="#ee2a49" strokeweight="6pt"/>
          </w:pict>
        </mc:Fallback>
      </mc:AlternateContent>
    </w:r>
    <w:r w:rsidR="00DA01D9" w:rsidRPr="00EF6404">
      <mc:AlternateContent>
        <mc:Choice Requires="wps">
          <w:drawing>
            <wp:anchor distT="0" distB="0" distL="114300" distR="114300" simplePos="0" relativeHeight="251763712" behindDoc="1" locked="0" layoutInCell="1" allowOverlap="1" wp14:anchorId="32C29925" wp14:editId="40AAED9A">
              <wp:simplePos x="0" y="0"/>
              <wp:positionH relativeFrom="column">
                <wp:posOffset>-317500</wp:posOffset>
              </wp:positionH>
              <wp:positionV relativeFrom="paragraph">
                <wp:posOffset>183515</wp:posOffset>
              </wp:positionV>
              <wp:extent cx="128270" cy="113665"/>
              <wp:effectExtent l="7302" t="0" r="6033" b="6032"/>
              <wp:wrapNone/>
              <wp:docPr id="43" name="Hexagon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5400000" flipV="1">
                        <a:off x="0" y="0"/>
                        <a:ext cx="128270" cy="113665"/>
                      </a:xfrm>
                      <a:prstGeom prst="hexagon">
                        <a:avLst>
                          <a:gd name="adj" fmla="val 29053"/>
                          <a:gd name="vf" fmla="val 115470"/>
                        </a:avLst>
                      </a:prstGeom>
                      <a:solidFill>
                        <a:schemeClr val="bg1"/>
                      </a:solidFill>
                      <a:ln w="76200" cmpd="sng">
                        <a:noFill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D02B663" id="Hexagon 8" o:spid="_x0000_s1026" type="#_x0000_t9" style="position:absolute;margin-left:-25pt;margin-top:14.45pt;width:10.1pt;height:8.95pt;rotation:-90;flip:y;z-index:-251552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" adj="5561" fillcolor="white [3212]" stroked="f" strokeweight="6pt"/>
          </w:pict>
        </mc:Fallback>
      </mc:AlternateContent>
    </w:r>
    <w:r w:rsidR="00D57582" w:rsidRPr="00EF6404">
      <mc:AlternateContent>
        <mc:Choice Requires="wps">
          <w:drawing>
            <wp:anchor distT="0" distB="0" distL="114300" distR="114300" simplePos="0" relativeHeight="251550720" behindDoc="1" locked="0" layoutInCell="1" allowOverlap="1" wp14:anchorId="0DA0277B" wp14:editId="175FB200">
              <wp:simplePos x="0" y="0"/>
              <wp:positionH relativeFrom="column">
                <wp:posOffset>-685800</wp:posOffset>
              </wp:positionH>
              <wp:positionV relativeFrom="paragraph">
                <wp:posOffset>-457200</wp:posOffset>
              </wp:positionV>
              <wp:extent cx="1293495" cy="1379220"/>
              <wp:effectExtent l="0" t="0" r="1905" b="0"/>
              <wp:wrapNone/>
              <wp:docPr id="41" name="Right Tri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flipV="1">
                        <a:off x="0" y="0"/>
                        <a:ext cx="1293495" cy="1379220"/>
                      </a:xfrm>
                      <a:prstGeom prst="rtTriangle">
                        <a:avLst/>
                      </a:prstGeom>
                      <a:solidFill>
                        <a:srgbClr val="EE2A49"/>
                      </a:solidFill>
                      <a:ln>
                        <a:noFill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CFE98D4" id="_x0000_t6" coordsize="21600,21600" o:spt="6" path="m,l,21600r21600,xe">
              <v:stroke joinstyle="miter"/>
              <v:path gradientshapeok="t" o:connecttype="custom" o:connectlocs="0,0;0,10800;0,21600;10800,21600;21600,21600;10800,10800" textboxrect="1800,12600,12600,19800"/>
            </v:shapetype>
            <v:shape id="Right Triangle 41" o:spid="_x0000_s1026" type="#_x0000_t6" style="position:absolute;margin-left:-54pt;margin-top:-36pt;width:101.85pt;height:108.6pt;flip:y;z-index:-251765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" fillcolor="#ee2a49" stroked="f"/>
          </w:pict>
        </mc:Fallback>
      </mc:AlternateContent>
    </w:r>
    <w:r w:rsidR="00D57582" w:rsidRPr="00EF6404">
      <mc:AlternateContent>
        <mc:Choice Requires="wps">
          <w:drawing>
            <wp:anchor distT="0" distB="0" distL="114300" distR="114300" simplePos="0" relativeHeight="251657216" behindDoc="1" locked="0" layoutInCell="1" allowOverlap="1" wp14:anchorId="02FA6B9F" wp14:editId="665F6131">
              <wp:simplePos x="0" y="0"/>
              <wp:positionH relativeFrom="column">
                <wp:posOffset>-193040</wp:posOffset>
              </wp:positionH>
              <wp:positionV relativeFrom="paragraph">
                <wp:posOffset>-143510</wp:posOffset>
              </wp:positionV>
              <wp:extent cx="473075" cy="415290"/>
              <wp:effectExtent l="28893" t="21907" r="38417" b="38418"/>
              <wp:wrapNone/>
              <wp:docPr id="4" name="Hexagon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5400000" flipV="1">
                        <a:off x="0" y="0"/>
                        <a:ext cx="473075" cy="415290"/>
                      </a:xfrm>
                      <a:prstGeom prst="hexagon">
                        <a:avLst>
                          <a:gd name="adj" fmla="val 29054"/>
                          <a:gd name="vf" fmla="val 115470"/>
                        </a:avLst>
                      </a:prstGeom>
                      <a:solidFill>
                        <a:schemeClr val="bg1"/>
                      </a:solidFill>
                      <a:ln w="76200" cmpd="sng">
                        <a:solidFill>
                          <a:srgbClr val="EE2A49"/>
                        </a:solidFill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shape w14:anchorId="6B1B64AE" id="Hexagon 3" o:spid="_x0000_s1026" type="#_x0000_t9" style="position:absolute;margin-left:-15.2pt;margin-top:-11.3pt;width:37.25pt;height:32.7pt;rotation:-90;flip:y;z-index:-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" adj="5509" fillcolor="white [3212]" strokecolor="#ee2a49" strokeweight="6pt"/>
          </w:pict>
        </mc:Fallback>
      </mc:AlternateContent>
    </w:r>
    <w:r w:rsidR="009A77D5" w:rsidRPr="00EF6404">
      <w:t>Guide for Students</w:t>
    </w:r>
    <w:r w:rsidR="000C1C3C" w:rsidRPr="00EF6404">
      <w:t>:</w:t>
    </w:r>
    <w:r w:rsidR="00972CBD" w:rsidRPr="00EF6404">
      <w:t xml:space="preserve"> </w:t>
    </w:r>
    <w:r w:rsidR="00E80DE2">
      <w:t>&lt;INSERT CLASS NAME&gt;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6752567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B6CA115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E17E54A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32E4D84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2A684F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AFCA460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0D7E0D2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E47ADD2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7846C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4790BC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ACFA7E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0000001"/>
    <w:multiLevelType w:val="multilevel"/>
    <w:tmpl w:val="00000001"/>
    <w:lvl w:ilvl="0">
      <w:start w:val="1"/>
      <w:numFmt w:val="decimal"/>
      <w:suff w:val="nothing"/>
      <w:lvlText w:val="%1."/>
      <w:lvlJc w:val="left"/>
      <w:rPr>
        <w:rFonts w:cs="Times New Roman"/>
      </w:rPr>
    </w:lvl>
    <w:lvl w:ilvl="1">
      <w:start w:val="1"/>
      <w:numFmt w:val="decimal"/>
      <w:suff w:val="nothing"/>
      <w:lvlText w:val="%2."/>
      <w:lvlJc w:val="left"/>
      <w:rPr>
        <w:rFonts w:cs="Times New Roman"/>
      </w:rPr>
    </w:lvl>
    <w:lvl w:ilvl="2">
      <w:start w:val="1"/>
      <w:numFmt w:val="lowerLetter"/>
      <w:suff w:val="nothing"/>
      <w:lvlText w:val="(%3)"/>
      <w:lvlJc w:val="left"/>
      <w:rPr>
        <w:rFonts w:cs="Times New Roman"/>
      </w:rPr>
    </w:lvl>
    <w:lvl w:ilvl="3">
      <w:start w:val="1"/>
      <w:numFmt w:val="lowerRoman"/>
      <w:suff w:val="nothing"/>
      <w:lvlText w:val="(%4)"/>
      <w:lvlJc w:val="left"/>
      <w:rPr>
        <w:rFonts w:cs="Times New Roman"/>
      </w:rPr>
    </w:lvl>
    <w:lvl w:ilvl="4">
      <w:start w:val="1"/>
      <w:numFmt w:val="upperLetter"/>
      <w:suff w:val="nothing"/>
      <w:lvlText w:val="(%5)"/>
      <w:lvlJc w:val="left"/>
      <w:rPr>
        <w:rFonts w:cs="Times New Roman"/>
      </w:rPr>
    </w:lvl>
    <w:lvl w:ilvl="5">
      <w:start w:val="1"/>
      <w:numFmt w:val="decimal"/>
      <w:suff w:val="nothing"/>
      <w:lvlText w:val="(%6)"/>
      <w:lvlJc w:val="left"/>
      <w:rPr>
        <w:rFonts w:cs="Times New Roman"/>
      </w:rPr>
    </w:lvl>
    <w:lvl w:ilvl="6">
      <w:start w:val="1"/>
      <w:numFmt w:val="lowerLetter"/>
      <w:suff w:val="nothing"/>
      <w:lvlText w:val="%7."/>
      <w:lvlJc w:val="left"/>
      <w:rPr>
        <w:rFonts w:cs="Times New Roman"/>
      </w:rPr>
    </w:lvl>
    <w:lvl w:ilvl="7">
      <w:start w:val="1"/>
      <w:numFmt w:val="lowerLetter"/>
      <w:suff w:val="nothing"/>
      <w:lvlText w:val="(%8)"/>
      <w:lvlJc w:val="left"/>
      <w:rPr>
        <w:rFonts w:cs="Times New Roman"/>
      </w:rPr>
    </w:lvl>
    <w:lvl w:ilvl="8">
      <w:start w:val="1"/>
      <w:numFmt w:val="lowerRoman"/>
      <w:suff w:val="nothing"/>
      <w:lvlText w:val="(%9)"/>
      <w:lvlJc w:val="left"/>
      <w:rPr>
        <w:rFonts w:cs="Times New Roman"/>
      </w:rPr>
    </w:lvl>
  </w:abstractNum>
  <w:abstractNum w:abstractNumId="12" w15:restartNumberingAfterBreak="0">
    <w:nsid w:val="03EF1EBC"/>
    <w:multiLevelType w:val="multilevel"/>
    <w:tmpl w:val="D6B22DA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6A50BE4"/>
    <w:multiLevelType w:val="multilevel"/>
    <w:tmpl w:val="C40C9E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7882BDE"/>
    <w:multiLevelType w:val="multilevel"/>
    <w:tmpl w:val="25BE69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099A7CF4"/>
    <w:multiLevelType w:val="hybridMultilevel"/>
    <w:tmpl w:val="EBDC08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4E81D11"/>
    <w:multiLevelType w:val="multilevel"/>
    <w:tmpl w:val="742C5C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5135323"/>
    <w:multiLevelType w:val="hybridMultilevel"/>
    <w:tmpl w:val="540CD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A7A1869"/>
    <w:multiLevelType w:val="multilevel"/>
    <w:tmpl w:val="7ECCD9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7FD7AC0"/>
    <w:multiLevelType w:val="hybridMultilevel"/>
    <w:tmpl w:val="DA8E3082"/>
    <w:lvl w:ilvl="0" w:tplc="1660C4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E2A49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C1164D"/>
    <w:multiLevelType w:val="multilevel"/>
    <w:tmpl w:val="7F404C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ACE0052"/>
    <w:multiLevelType w:val="hybridMultilevel"/>
    <w:tmpl w:val="D6B22D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7C552A"/>
    <w:multiLevelType w:val="hybridMultilevel"/>
    <w:tmpl w:val="071872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2070EB"/>
    <w:multiLevelType w:val="multilevel"/>
    <w:tmpl w:val="8EE464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CC46598"/>
    <w:multiLevelType w:val="multilevel"/>
    <w:tmpl w:val="7E3AFD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60A1E92"/>
    <w:multiLevelType w:val="hybridMultilevel"/>
    <w:tmpl w:val="E3E0AF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6450D4D"/>
    <w:multiLevelType w:val="hybridMultilevel"/>
    <w:tmpl w:val="043A9C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9258824">
    <w:abstractNumId w:val="11"/>
  </w:num>
  <w:num w:numId="2" w16cid:durableId="1352996798">
    <w:abstractNumId w:val="24"/>
  </w:num>
  <w:num w:numId="3" w16cid:durableId="1488673045">
    <w:abstractNumId w:val="23"/>
  </w:num>
  <w:num w:numId="4" w16cid:durableId="1479761068">
    <w:abstractNumId w:val="20"/>
  </w:num>
  <w:num w:numId="5" w16cid:durableId="774324373">
    <w:abstractNumId w:val="14"/>
  </w:num>
  <w:num w:numId="6" w16cid:durableId="562183272">
    <w:abstractNumId w:val="16"/>
  </w:num>
  <w:num w:numId="7" w16cid:durableId="72049007">
    <w:abstractNumId w:val="15"/>
  </w:num>
  <w:num w:numId="8" w16cid:durableId="1777864931">
    <w:abstractNumId w:val="13"/>
  </w:num>
  <w:num w:numId="9" w16cid:durableId="1862893264">
    <w:abstractNumId w:val="22"/>
  </w:num>
  <w:num w:numId="10" w16cid:durableId="897471344">
    <w:abstractNumId w:val="25"/>
  </w:num>
  <w:num w:numId="11" w16cid:durableId="1711031107">
    <w:abstractNumId w:val="17"/>
  </w:num>
  <w:num w:numId="12" w16cid:durableId="2003924668">
    <w:abstractNumId w:val="26"/>
  </w:num>
  <w:num w:numId="13" w16cid:durableId="1521700957">
    <w:abstractNumId w:val="18"/>
  </w:num>
  <w:num w:numId="14" w16cid:durableId="518737512">
    <w:abstractNumId w:val="21"/>
  </w:num>
  <w:num w:numId="15" w16cid:durableId="1198197487">
    <w:abstractNumId w:val="12"/>
  </w:num>
  <w:num w:numId="16" w16cid:durableId="979457929">
    <w:abstractNumId w:val="19"/>
  </w:num>
  <w:num w:numId="17" w16cid:durableId="1644121225">
    <w:abstractNumId w:val="10"/>
  </w:num>
  <w:num w:numId="18" w16cid:durableId="2058624437">
    <w:abstractNumId w:val="8"/>
  </w:num>
  <w:num w:numId="19" w16cid:durableId="7955035">
    <w:abstractNumId w:val="7"/>
  </w:num>
  <w:num w:numId="20" w16cid:durableId="1433546255">
    <w:abstractNumId w:val="9"/>
  </w:num>
  <w:num w:numId="21" w16cid:durableId="1587955795">
    <w:abstractNumId w:val="4"/>
  </w:num>
  <w:num w:numId="22" w16cid:durableId="1485466183">
    <w:abstractNumId w:val="3"/>
  </w:num>
  <w:num w:numId="23" w16cid:durableId="1011878688">
    <w:abstractNumId w:val="2"/>
  </w:num>
  <w:num w:numId="24" w16cid:durableId="737635463">
    <w:abstractNumId w:val="1"/>
  </w:num>
  <w:num w:numId="25" w16cid:durableId="1557007067">
    <w:abstractNumId w:val="0"/>
  </w:num>
  <w:num w:numId="26" w16cid:durableId="583607114">
    <w:abstractNumId w:val="6"/>
  </w:num>
  <w:num w:numId="27" w16cid:durableId="48084803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0sbS0MDa1MDAztbBU0lEKTi0uzszPAykwrAUAcSAKqywAAAA="/>
  </w:docVars>
  <w:rsids>
    <w:rsidRoot w:val="00981F1B"/>
    <w:rsid w:val="00006975"/>
    <w:rsid w:val="0001294B"/>
    <w:rsid w:val="00012DEB"/>
    <w:rsid w:val="0001351B"/>
    <w:rsid w:val="00015AA4"/>
    <w:rsid w:val="00037149"/>
    <w:rsid w:val="00040124"/>
    <w:rsid w:val="00046147"/>
    <w:rsid w:val="000507FE"/>
    <w:rsid w:val="00053679"/>
    <w:rsid w:val="0007636F"/>
    <w:rsid w:val="00083470"/>
    <w:rsid w:val="0008536C"/>
    <w:rsid w:val="00087B3B"/>
    <w:rsid w:val="000A5161"/>
    <w:rsid w:val="000A6A7B"/>
    <w:rsid w:val="000C1C3C"/>
    <w:rsid w:val="000C7711"/>
    <w:rsid w:val="000D22B4"/>
    <w:rsid w:val="000D6B6A"/>
    <w:rsid w:val="000D7422"/>
    <w:rsid w:val="000E49BD"/>
    <w:rsid w:val="000E73BE"/>
    <w:rsid w:val="000F53DE"/>
    <w:rsid w:val="000F5957"/>
    <w:rsid w:val="000F7CD9"/>
    <w:rsid w:val="001015D9"/>
    <w:rsid w:val="00105A24"/>
    <w:rsid w:val="0011379F"/>
    <w:rsid w:val="00116152"/>
    <w:rsid w:val="00116A9F"/>
    <w:rsid w:val="001205C3"/>
    <w:rsid w:val="001213E2"/>
    <w:rsid w:val="00124060"/>
    <w:rsid w:val="00127727"/>
    <w:rsid w:val="00127DBB"/>
    <w:rsid w:val="0013129C"/>
    <w:rsid w:val="0015108C"/>
    <w:rsid w:val="00160457"/>
    <w:rsid w:val="001678C9"/>
    <w:rsid w:val="001838BC"/>
    <w:rsid w:val="0018556B"/>
    <w:rsid w:val="00191709"/>
    <w:rsid w:val="00196D0F"/>
    <w:rsid w:val="001A3167"/>
    <w:rsid w:val="001A3E24"/>
    <w:rsid w:val="001B355D"/>
    <w:rsid w:val="001B5783"/>
    <w:rsid w:val="001C298F"/>
    <w:rsid w:val="001C5848"/>
    <w:rsid w:val="001C792D"/>
    <w:rsid w:val="001D24FE"/>
    <w:rsid w:val="001E542C"/>
    <w:rsid w:val="001E5A96"/>
    <w:rsid w:val="001E653C"/>
    <w:rsid w:val="001F0ED4"/>
    <w:rsid w:val="001F52E0"/>
    <w:rsid w:val="0020510B"/>
    <w:rsid w:val="00207C56"/>
    <w:rsid w:val="002143F1"/>
    <w:rsid w:val="002177B7"/>
    <w:rsid w:val="00235FAE"/>
    <w:rsid w:val="00241489"/>
    <w:rsid w:val="002449DF"/>
    <w:rsid w:val="00246100"/>
    <w:rsid w:val="002567EC"/>
    <w:rsid w:val="00260633"/>
    <w:rsid w:val="00267463"/>
    <w:rsid w:val="00270815"/>
    <w:rsid w:val="00276670"/>
    <w:rsid w:val="00281A48"/>
    <w:rsid w:val="00285710"/>
    <w:rsid w:val="00286067"/>
    <w:rsid w:val="0028770A"/>
    <w:rsid w:val="002920DA"/>
    <w:rsid w:val="00296767"/>
    <w:rsid w:val="002A33ED"/>
    <w:rsid w:val="002B2688"/>
    <w:rsid w:val="002B2D25"/>
    <w:rsid w:val="002B6920"/>
    <w:rsid w:val="002B6E7F"/>
    <w:rsid w:val="002C5E07"/>
    <w:rsid w:val="002D06D9"/>
    <w:rsid w:val="002D125E"/>
    <w:rsid w:val="002D6103"/>
    <w:rsid w:val="002D7B4E"/>
    <w:rsid w:val="002E61F7"/>
    <w:rsid w:val="002E714F"/>
    <w:rsid w:val="00300E60"/>
    <w:rsid w:val="003035E9"/>
    <w:rsid w:val="003105D5"/>
    <w:rsid w:val="00310795"/>
    <w:rsid w:val="00312105"/>
    <w:rsid w:val="00312F01"/>
    <w:rsid w:val="00315BFA"/>
    <w:rsid w:val="00316E6E"/>
    <w:rsid w:val="003209A5"/>
    <w:rsid w:val="00321769"/>
    <w:rsid w:val="00326F8A"/>
    <w:rsid w:val="00333259"/>
    <w:rsid w:val="00336281"/>
    <w:rsid w:val="003406A5"/>
    <w:rsid w:val="00340B9B"/>
    <w:rsid w:val="00344C1A"/>
    <w:rsid w:val="00350099"/>
    <w:rsid w:val="00355CB9"/>
    <w:rsid w:val="003569F8"/>
    <w:rsid w:val="00357C1D"/>
    <w:rsid w:val="0036772A"/>
    <w:rsid w:val="00373BD8"/>
    <w:rsid w:val="00376316"/>
    <w:rsid w:val="00377790"/>
    <w:rsid w:val="00382C6F"/>
    <w:rsid w:val="00397B0B"/>
    <w:rsid w:val="003A2F5F"/>
    <w:rsid w:val="003A3109"/>
    <w:rsid w:val="003A40E4"/>
    <w:rsid w:val="003B502C"/>
    <w:rsid w:val="003C52A2"/>
    <w:rsid w:val="003E7235"/>
    <w:rsid w:val="003F566C"/>
    <w:rsid w:val="003F696F"/>
    <w:rsid w:val="00404A8F"/>
    <w:rsid w:val="00406813"/>
    <w:rsid w:val="00412456"/>
    <w:rsid w:val="004146C9"/>
    <w:rsid w:val="004150B6"/>
    <w:rsid w:val="00421710"/>
    <w:rsid w:val="00423790"/>
    <w:rsid w:val="00432308"/>
    <w:rsid w:val="00452D98"/>
    <w:rsid w:val="00471AA3"/>
    <w:rsid w:val="0047573F"/>
    <w:rsid w:val="00491CFE"/>
    <w:rsid w:val="00493AFC"/>
    <w:rsid w:val="004B3313"/>
    <w:rsid w:val="004B3614"/>
    <w:rsid w:val="004B7A8B"/>
    <w:rsid w:val="004C0762"/>
    <w:rsid w:val="004C1664"/>
    <w:rsid w:val="004C2E7A"/>
    <w:rsid w:val="004C51CE"/>
    <w:rsid w:val="004C613A"/>
    <w:rsid w:val="004D12AD"/>
    <w:rsid w:val="004D13D1"/>
    <w:rsid w:val="004D6B12"/>
    <w:rsid w:val="004F3291"/>
    <w:rsid w:val="004F683C"/>
    <w:rsid w:val="00510A3A"/>
    <w:rsid w:val="00511CD5"/>
    <w:rsid w:val="00515211"/>
    <w:rsid w:val="00525797"/>
    <w:rsid w:val="00534292"/>
    <w:rsid w:val="00536DC4"/>
    <w:rsid w:val="00540A5E"/>
    <w:rsid w:val="00547518"/>
    <w:rsid w:val="00552B27"/>
    <w:rsid w:val="005616FE"/>
    <w:rsid w:val="00564A75"/>
    <w:rsid w:val="005655DD"/>
    <w:rsid w:val="005678B6"/>
    <w:rsid w:val="00573692"/>
    <w:rsid w:val="0057680F"/>
    <w:rsid w:val="005A50E1"/>
    <w:rsid w:val="005A5AA5"/>
    <w:rsid w:val="005B1423"/>
    <w:rsid w:val="005E58BF"/>
    <w:rsid w:val="005F156E"/>
    <w:rsid w:val="005F3BD8"/>
    <w:rsid w:val="005F430B"/>
    <w:rsid w:val="0060115B"/>
    <w:rsid w:val="006012A9"/>
    <w:rsid w:val="00601F96"/>
    <w:rsid w:val="0060285B"/>
    <w:rsid w:val="00604DB1"/>
    <w:rsid w:val="00606ADD"/>
    <w:rsid w:val="00613C0F"/>
    <w:rsid w:val="00616231"/>
    <w:rsid w:val="0062077F"/>
    <w:rsid w:val="0063325B"/>
    <w:rsid w:val="00636116"/>
    <w:rsid w:val="00655531"/>
    <w:rsid w:val="006656F0"/>
    <w:rsid w:val="00670AF5"/>
    <w:rsid w:val="00674B4D"/>
    <w:rsid w:val="006757F1"/>
    <w:rsid w:val="0068413A"/>
    <w:rsid w:val="00684189"/>
    <w:rsid w:val="00693363"/>
    <w:rsid w:val="00697E47"/>
    <w:rsid w:val="006A773B"/>
    <w:rsid w:val="006B5C60"/>
    <w:rsid w:val="006B6F00"/>
    <w:rsid w:val="006C204C"/>
    <w:rsid w:val="006C3FAA"/>
    <w:rsid w:val="006C6CC3"/>
    <w:rsid w:val="006D5BDF"/>
    <w:rsid w:val="006D7B1C"/>
    <w:rsid w:val="006E0B12"/>
    <w:rsid w:val="006E0CD3"/>
    <w:rsid w:val="006E2435"/>
    <w:rsid w:val="006E300B"/>
    <w:rsid w:val="006E5A9B"/>
    <w:rsid w:val="006F08A1"/>
    <w:rsid w:val="006F27F8"/>
    <w:rsid w:val="007110A4"/>
    <w:rsid w:val="00713BEE"/>
    <w:rsid w:val="00734E12"/>
    <w:rsid w:val="00751043"/>
    <w:rsid w:val="007521C7"/>
    <w:rsid w:val="007533F0"/>
    <w:rsid w:val="00755E06"/>
    <w:rsid w:val="0076275C"/>
    <w:rsid w:val="00762D40"/>
    <w:rsid w:val="00771E05"/>
    <w:rsid w:val="0077437D"/>
    <w:rsid w:val="00777AAF"/>
    <w:rsid w:val="00781B6C"/>
    <w:rsid w:val="00784763"/>
    <w:rsid w:val="007A3FD8"/>
    <w:rsid w:val="007D1A35"/>
    <w:rsid w:val="007D4BCC"/>
    <w:rsid w:val="007D4F5D"/>
    <w:rsid w:val="007D5F4D"/>
    <w:rsid w:val="007D746B"/>
    <w:rsid w:val="007E17F8"/>
    <w:rsid w:val="007E4761"/>
    <w:rsid w:val="007E5756"/>
    <w:rsid w:val="007E7DB4"/>
    <w:rsid w:val="007F4BAB"/>
    <w:rsid w:val="007F5E57"/>
    <w:rsid w:val="00804A63"/>
    <w:rsid w:val="00807381"/>
    <w:rsid w:val="008077C7"/>
    <w:rsid w:val="00815727"/>
    <w:rsid w:val="00815C25"/>
    <w:rsid w:val="00815DED"/>
    <w:rsid w:val="008249B4"/>
    <w:rsid w:val="00824FB7"/>
    <w:rsid w:val="008358F5"/>
    <w:rsid w:val="008450F5"/>
    <w:rsid w:val="00847840"/>
    <w:rsid w:val="00850158"/>
    <w:rsid w:val="008528D6"/>
    <w:rsid w:val="0085387F"/>
    <w:rsid w:val="00854D24"/>
    <w:rsid w:val="0086015C"/>
    <w:rsid w:val="008634D7"/>
    <w:rsid w:val="008736A1"/>
    <w:rsid w:val="00890248"/>
    <w:rsid w:val="008904D6"/>
    <w:rsid w:val="00890E9C"/>
    <w:rsid w:val="00893E4D"/>
    <w:rsid w:val="00896042"/>
    <w:rsid w:val="008A4A39"/>
    <w:rsid w:val="008B0FB8"/>
    <w:rsid w:val="008B563E"/>
    <w:rsid w:val="008B6E41"/>
    <w:rsid w:val="008C1A9B"/>
    <w:rsid w:val="008C6BBE"/>
    <w:rsid w:val="008D4C53"/>
    <w:rsid w:val="008D6AFE"/>
    <w:rsid w:val="008E20BD"/>
    <w:rsid w:val="008E2718"/>
    <w:rsid w:val="008E3CB2"/>
    <w:rsid w:val="008F1315"/>
    <w:rsid w:val="009050BB"/>
    <w:rsid w:val="00905738"/>
    <w:rsid w:val="00906C5C"/>
    <w:rsid w:val="00907232"/>
    <w:rsid w:val="00917AA4"/>
    <w:rsid w:val="00924C63"/>
    <w:rsid w:val="00945426"/>
    <w:rsid w:val="00946B80"/>
    <w:rsid w:val="00963D91"/>
    <w:rsid w:val="00972C96"/>
    <w:rsid w:val="00972CBD"/>
    <w:rsid w:val="0097351D"/>
    <w:rsid w:val="00981D69"/>
    <w:rsid w:val="00981F1B"/>
    <w:rsid w:val="00985B41"/>
    <w:rsid w:val="00986C85"/>
    <w:rsid w:val="0099076E"/>
    <w:rsid w:val="00991BF1"/>
    <w:rsid w:val="009953CF"/>
    <w:rsid w:val="009A30E4"/>
    <w:rsid w:val="009A4F51"/>
    <w:rsid w:val="009A77D5"/>
    <w:rsid w:val="009B3CC4"/>
    <w:rsid w:val="009D5C43"/>
    <w:rsid w:val="009F07E8"/>
    <w:rsid w:val="009F55BA"/>
    <w:rsid w:val="00A04B75"/>
    <w:rsid w:val="00A07423"/>
    <w:rsid w:val="00A077AA"/>
    <w:rsid w:val="00A07CDB"/>
    <w:rsid w:val="00A11FF0"/>
    <w:rsid w:val="00A134C3"/>
    <w:rsid w:val="00A1536C"/>
    <w:rsid w:val="00A15D61"/>
    <w:rsid w:val="00A16DA8"/>
    <w:rsid w:val="00A21756"/>
    <w:rsid w:val="00A5665B"/>
    <w:rsid w:val="00A60D97"/>
    <w:rsid w:val="00A64B85"/>
    <w:rsid w:val="00A705EC"/>
    <w:rsid w:val="00A70D85"/>
    <w:rsid w:val="00A72E3E"/>
    <w:rsid w:val="00A76259"/>
    <w:rsid w:val="00A82A8C"/>
    <w:rsid w:val="00A863D1"/>
    <w:rsid w:val="00AA48C2"/>
    <w:rsid w:val="00AA4ACE"/>
    <w:rsid w:val="00AB0EBE"/>
    <w:rsid w:val="00AB19B5"/>
    <w:rsid w:val="00AD049D"/>
    <w:rsid w:val="00AD4F1F"/>
    <w:rsid w:val="00AD752E"/>
    <w:rsid w:val="00AE433C"/>
    <w:rsid w:val="00AE5062"/>
    <w:rsid w:val="00AF1400"/>
    <w:rsid w:val="00B0471D"/>
    <w:rsid w:val="00B1166D"/>
    <w:rsid w:val="00B11A07"/>
    <w:rsid w:val="00B1256C"/>
    <w:rsid w:val="00B1274E"/>
    <w:rsid w:val="00B13F6D"/>
    <w:rsid w:val="00B23F97"/>
    <w:rsid w:val="00B300D2"/>
    <w:rsid w:val="00B43146"/>
    <w:rsid w:val="00B51ED6"/>
    <w:rsid w:val="00B55205"/>
    <w:rsid w:val="00B56D4F"/>
    <w:rsid w:val="00B66555"/>
    <w:rsid w:val="00B67EDB"/>
    <w:rsid w:val="00B72B53"/>
    <w:rsid w:val="00B74225"/>
    <w:rsid w:val="00B94B85"/>
    <w:rsid w:val="00B958A0"/>
    <w:rsid w:val="00BC4893"/>
    <w:rsid w:val="00BC675F"/>
    <w:rsid w:val="00BC78CC"/>
    <w:rsid w:val="00BC7A16"/>
    <w:rsid w:val="00BD20B3"/>
    <w:rsid w:val="00BD4B97"/>
    <w:rsid w:val="00BE394F"/>
    <w:rsid w:val="00BE395B"/>
    <w:rsid w:val="00BE3D85"/>
    <w:rsid w:val="00BE3EBB"/>
    <w:rsid w:val="00C02CD5"/>
    <w:rsid w:val="00C21F98"/>
    <w:rsid w:val="00C27F54"/>
    <w:rsid w:val="00C304F0"/>
    <w:rsid w:val="00C344F0"/>
    <w:rsid w:val="00C46068"/>
    <w:rsid w:val="00C51B6D"/>
    <w:rsid w:val="00C53043"/>
    <w:rsid w:val="00C60C92"/>
    <w:rsid w:val="00C63C95"/>
    <w:rsid w:val="00C656C2"/>
    <w:rsid w:val="00C72AB5"/>
    <w:rsid w:val="00C73D49"/>
    <w:rsid w:val="00C81050"/>
    <w:rsid w:val="00C93283"/>
    <w:rsid w:val="00C946BF"/>
    <w:rsid w:val="00C94CD8"/>
    <w:rsid w:val="00CA2C6E"/>
    <w:rsid w:val="00CC0E1B"/>
    <w:rsid w:val="00CC55E0"/>
    <w:rsid w:val="00CD5317"/>
    <w:rsid w:val="00CE3D25"/>
    <w:rsid w:val="00CE4BE9"/>
    <w:rsid w:val="00CE5FC4"/>
    <w:rsid w:val="00CF2737"/>
    <w:rsid w:val="00CF50D4"/>
    <w:rsid w:val="00D016D4"/>
    <w:rsid w:val="00D0313A"/>
    <w:rsid w:val="00D03576"/>
    <w:rsid w:val="00D11FCD"/>
    <w:rsid w:val="00D2446C"/>
    <w:rsid w:val="00D30E0E"/>
    <w:rsid w:val="00D37F02"/>
    <w:rsid w:val="00D411E9"/>
    <w:rsid w:val="00D45DB7"/>
    <w:rsid w:val="00D54A44"/>
    <w:rsid w:val="00D57582"/>
    <w:rsid w:val="00D64AEF"/>
    <w:rsid w:val="00D6531B"/>
    <w:rsid w:val="00D8162A"/>
    <w:rsid w:val="00D82824"/>
    <w:rsid w:val="00D8495A"/>
    <w:rsid w:val="00D9120B"/>
    <w:rsid w:val="00D95212"/>
    <w:rsid w:val="00D97CEC"/>
    <w:rsid w:val="00DA01D9"/>
    <w:rsid w:val="00DB1E4E"/>
    <w:rsid w:val="00DD0716"/>
    <w:rsid w:val="00DD2908"/>
    <w:rsid w:val="00DD4BAF"/>
    <w:rsid w:val="00DE2202"/>
    <w:rsid w:val="00DE5279"/>
    <w:rsid w:val="00DF4566"/>
    <w:rsid w:val="00DF725B"/>
    <w:rsid w:val="00E02E75"/>
    <w:rsid w:val="00E04252"/>
    <w:rsid w:val="00E04D4B"/>
    <w:rsid w:val="00E136BE"/>
    <w:rsid w:val="00E21217"/>
    <w:rsid w:val="00E26D83"/>
    <w:rsid w:val="00E278DB"/>
    <w:rsid w:val="00E30AEC"/>
    <w:rsid w:val="00E34442"/>
    <w:rsid w:val="00E34A14"/>
    <w:rsid w:val="00E35ECA"/>
    <w:rsid w:val="00E40933"/>
    <w:rsid w:val="00E40955"/>
    <w:rsid w:val="00E473B2"/>
    <w:rsid w:val="00E524D9"/>
    <w:rsid w:val="00E600FB"/>
    <w:rsid w:val="00E602A1"/>
    <w:rsid w:val="00E75614"/>
    <w:rsid w:val="00E76F28"/>
    <w:rsid w:val="00E80DE2"/>
    <w:rsid w:val="00E81A6B"/>
    <w:rsid w:val="00E843C3"/>
    <w:rsid w:val="00E86456"/>
    <w:rsid w:val="00E90842"/>
    <w:rsid w:val="00E93611"/>
    <w:rsid w:val="00E94955"/>
    <w:rsid w:val="00EA0FD1"/>
    <w:rsid w:val="00EA63CD"/>
    <w:rsid w:val="00EE102C"/>
    <w:rsid w:val="00EE7D60"/>
    <w:rsid w:val="00EF44A2"/>
    <w:rsid w:val="00EF6404"/>
    <w:rsid w:val="00EF6DD0"/>
    <w:rsid w:val="00EF7424"/>
    <w:rsid w:val="00F0029B"/>
    <w:rsid w:val="00F01D14"/>
    <w:rsid w:val="00F05077"/>
    <w:rsid w:val="00F05E42"/>
    <w:rsid w:val="00F14268"/>
    <w:rsid w:val="00F27360"/>
    <w:rsid w:val="00F30C36"/>
    <w:rsid w:val="00F32B72"/>
    <w:rsid w:val="00F33CF6"/>
    <w:rsid w:val="00F37AF8"/>
    <w:rsid w:val="00F4774F"/>
    <w:rsid w:val="00F51A8E"/>
    <w:rsid w:val="00F529BE"/>
    <w:rsid w:val="00F62D96"/>
    <w:rsid w:val="00F7064B"/>
    <w:rsid w:val="00F76222"/>
    <w:rsid w:val="00F810E3"/>
    <w:rsid w:val="00F90E1A"/>
    <w:rsid w:val="00F92415"/>
    <w:rsid w:val="00F9442F"/>
    <w:rsid w:val="00FA2E6C"/>
    <w:rsid w:val="00FA2E95"/>
    <w:rsid w:val="00FA66FC"/>
    <w:rsid w:val="00FB42FB"/>
    <w:rsid w:val="00FC2012"/>
    <w:rsid w:val="00FC2EA6"/>
    <w:rsid w:val="00FD1E09"/>
    <w:rsid w:val="00FE3756"/>
    <w:rsid w:val="00FE4BC3"/>
    <w:rsid w:val="00FF05CA"/>
    <w:rsid w:val="00FF4986"/>
    <w:rsid w:val="00FF60D9"/>
    <w:rsid w:val="00FF75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7125FE4"/>
  <w15:docId w15:val="{79B70EDB-B4C0-184F-9FAD-16F755C55E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46BF"/>
    <w:pPr>
      <w:spacing w:after="0" w:line="240" w:lineRule="auto"/>
    </w:pPr>
    <w:rPr>
      <w:rFonts w:ascii="Lato Regular" w:eastAsia="Times New Roman" w:hAnsi="Lato Regular" w:cs="Times New Roman"/>
      <w:szCs w:val="20"/>
      <w:lang w:eastAsia="en-US"/>
    </w:rPr>
  </w:style>
  <w:style w:type="paragraph" w:styleId="Heading1">
    <w:name w:val="heading 1"/>
    <w:basedOn w:val="Normal"/>
    <w:next w:val="Normal"/>
    <w:link w:val="Heading1Char"/>
    <w:autoRedefine/>
    <w:qFormat/>
    <w:rsid w:val="00EF6404"/>
    <w:pPr>
      <w:keepNext/>
      <w:tabs>
        <w:tab w:val="left" w:pos="9421"/>
        <w:tab w:val="right" w:pos="10080"/>
      </w:tabs>
      <w:spacing w:line="360" w:lineRule="auto"/>
      <w:ind w:left="720"/>
      <w:outlineLvl w:val="0"/>
    </w:pPr>
    <w:rPr>
      <w:rFonts w:ascii="Lato Light" w:eastAsia="SimSun" w:hAnsi="Lato Light"/>
      <w:b/>
      <w:noProof/>
      <w:color w:val="47525D" w:themeColor="background2"/>
      <w:kern w:val="32"/>
      <w:sz w:val="28"/>
      <w:szCs w:val="18"/>
      <w:lang w:eastAsia="zh-CN"/>
    </w:rPr>
  </w:style>
  <w:style w:type="paragraph" w:styleId="Heading2">
    <w:name w:val="heading 2"/>
    <w:basedOn w:val="Normal"/>
    <w:next w:val="Normal"/>
    <w:link w:val="Heading2Char"/>
    <w:qFormat/>
    <w:rsid w:val="00C946BF"/>
    <w:pPr>
      <w:spacing w:line="280" w:lineRule="exact"/>
      <w:jc w:val="right"/>
      <w:outlineLvl w:val="1"/>
    </w:pPr>
    <w:rPr>
      <w:caps/>
      <w:color w:val="808080" w:themeColor="background1" w:themeShade="80"/>
      <w:szCs w:val="22"/>
    </w:rPr>
  </w:style>
  <w:style w:type="paragraph" w:styleId="Heading3">
    <w:name w:val="heading 3"/>
    <w:basedOn w:val="Normal"/>
    <w:next w:val="Normal"/>
    <w:link w:val="Heading3Char"/>
    <w:qFormat/>
    <w:rsid w:val="00C946BF"/>
    <w:pPr>
      <w:jc w:val="right"/>
      <w:outlineLvl w:val="2"/>
    </w:pPr>
    <w:rPr>
      <w:b/>
      <w:caps/>
      <w:color w:val="28518C" w:themeColor="text1" w:themeTint="BF"/>
      <w:spacing w:val="4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981F1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981F1B"/>
  </w:style>
  <w:style w:type="paragraph" w:styleId="Footer">
    <w:name w:val="footer"/>
    <w:basedOn w:val="Normal"/>
    <w:link w:val="FooterChar"/>
    <w:autoRedefine/>
    <w:uiPriority w:val="99"/>
    <w:unhideWhenUsed/>
    <w:rsid w:val="002D125E"/>
    <w:pPr>
      <w:tabs>
        <w:tab w:val="center" w:pos="4320"/>
        <w:tab w:val="right" w:pos="8640"/>
      </w:tabs>
      <w:spacing w:before="120" w:line="360" w:lineRule="auto"/>
    </w:pPr>
    <w:rPr>
      <w:rFonts w:eastAsiaTheme="majorEastAsia"/>
      <w:color w:val="9DAAAF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2D125E"/>
    <w:rPr>
      <w:rFonts w:ascii="Roboto" w:eastAsiaTheme="majorEastAsia" w:hAnsi="Roboto" w:cs="Times New Roman"/>
      <w:color w:val="9DAAAF"/>
      <w:sz w:val="16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1F1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1F1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981F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D24FE"/>
    <w:rPr>
      <w:color w:val="00A0BC"/>
      <w:u w:val="single"/>
    </w:rPr>
  </w:style>
  <w:style w:type="paragraph" w:customStyle="1" w:styleId="WP9Heading2">
    <w:name w:val="WP9_Heading 2"/>
    <w:basedOn w:val="Normal"/>
    <w:rsid w:val="00D97CEC"/>
    <w:pPr>
      <w:widowControl w:val="0"/>
      <w:spacing w:after="240"/>
      <w:ind w:firstLine="1440"/>
      <w:jc w:val="both"/>
    </w:pPr>
  </w:style>
  <w:style w:type="paragraph" w:customStyle="1" w:styleId="WP9Heading3">
    <w:name w:val="WP9_Heading 3"/>
    <w:basedOn w:val="Normal"/>
    <w:rsid w:val="00D97CEC"/>
    <w:pPr>
      <w:widowControl w:val="0"/>
      <w:spacing w:after="240"/>
      <w:ind w:firstLine="2160"/>
      <w:jc w:val="both"/>
    </w:pPr>
  </w:style>
  <w:style w:type="character" w:styleId="FollowedHyperlink">
    <w:name w:val="FollowedHyperlink"/>
    <w:basedOn w:val="DefaultParagraphFont"/>
    <w:uiPriority w:val="99"/>
    <w:semiHidden/>
    <w:unhideWhenUsed/>
    <w:rsid w:val="00E35ECA"/>
    <w:rPr>
      <w:color w:val="BD2A49" w:themeColor="followedHyperlink"/>
      <w:u w:val="single"/>
    </w:rPr>
  </w:style>
  <w:style w:type="paragraph" w:customStyle="1" w:styleId="WP9Title">
    <w:name w:val="WP9_Title"/>
    <w:basedOn w:val="Normal"/>
    <w:rsid w:val="00D97CEC"/>
    <w:pPr>
      <w:widowControl w:val="0"/>
      <w:spacing w:after="600"/>
      <w:jc w:val="center"/>
    </w:pPr>
    <w:rPr>
      <w:b/>
      <w:smallCaps/>
    </w:rPr>
  </w:style>
  <w:style w:type="character" w:customStyle="1" w:styleId="Heading1Char">
    <w:name w:val="Heading 1 Char"/>
    <w:basedOn w:val="DefaultParagraphFont"/>
    <w:link w:val="Heading1"/>
    <w:rsid w:val="00EF6404"/>
    <w:rPr>
      <w:rFonts w:ascii="Lato Light" w:eastAsia="SimSun" w:hAnsi="Lato Light" w:cs="Times New Roman"/>
      <w:b/>
      <w:noProof/>
      <w:color w:val="47525D" w:themeColor="background2"/>
      <w:kern w:val="32"/>
      <w:sz w:val="28"/>
      <w:szCs w:val="18"/>
    </w:rPr>
  </w:style>
  <w:style w:type="character" w:customStyle="1" w:styleId="Heading2Char">
    <w:name w:val="Heading 2 Char"/>
    <w:basedOn w:val="DefaultParagraphFont"/>
    <w:link w:val="Heading2"/>
    <w:rsid w:val="00C946BF"/>
    <w:rPr>
      <w:rFonts w:ascii="Lato Regular" w:eastAsia="Times New Roman" w:hAnsi="Lato Regular" w:cs="Times New Roman"/>
      <w:caps/>
      <w:color w:val="808080" w:themeColor="background1" w:themeShade="80"/>
      <w:lang w:eastAsia="en-US"/>
    </w:rPr>
  </w:style>
  <w:style w:type="character" w:customStyle="1" w:styleId="Heading3Char">
    <w:name w:val="Heading 3 Char"/>
    <w:basedOn w:val="DefaultParagraphFont"/>
    <w:link w:val="Heading3"/>
    <w:rsid w:val="00C946BF"/>
    <w:rPr>
      <w:rFonts w:ascii="Lato Regular" w:eastAsia="Times New Roman" w:hAnsi="Lato Regular" w:cs="Times New Roman"/>
      <w:b/>
      <w:caps/>
      <w:color w:val="28518C" w:themeColor="text1" w:themeTint="BF"/>
      <w:spacing w:val="4"/>
      <w:sz w:val="16"/>
      <w:szCs w:val="16"/>
      <w:lang w:eastAsia="en-US"/>
    </w:rPr>
  </w:style>
  <w:style w:type="paragraph" w:customStyle="1" w:styleId="ThankYou">
    <w:name w:val="Thank You"/>
    <w:basedOn w:val="Normal"/>
    <w:autoRedefine/>
    <w:qFormat/>
    <w:rsid w:val="00FA66FC"/>
    <w:pPr>
      <w:spacing w:before="200"/>
      <w:jc w:val="center"/>
    </w:pPr>
    <w:rPr>
      <w:b/>
      <w:color w:val="28518C" w:themeColor="text1" w:themeTint="BF"/>
      <w:szCs w:val="24"/>
    </w:rPr>
  </w:style>
  <w:style w:type="paragraph" w:customStyle="1" w:styleId="DateandNumber">
    <w:name w:val="Date and Number"/>
    <w:basedOn w:val="Normal"/>
    <w:qFormat/>
    <w:rsid w:val="00FA66FC"/>
    <w:pPr>
      <w:spacing w:line="264" w:lineRule="auto"/>
      <w:jc w:val="right"/>
    </w:pPr>
    <w:rPr>
      <w:caps/>
      <w:color w:val="28518C" w:themeColor="text1" w:themeTint="BF"/>
      <w:spacing w:val="4"/>
      <w:sz w:val="18"/>
      <w:szCs w:val="16"/>
    </w:rPr>
  </w:style>
  <w:style w:type="paragraph" w:customStyle="1" w:styleId="ContactInfo">
    <w:name w:val="Contact Info"/>
    <w:basedOn w:val="Normal"/>
    <w:qFormat/>
    <w:rsid w:val="00FA66FC"/>
    <w:pPr>
      <w:spacing w:line="280" w:lineRule="exact"/>
    </w:pPr>
    <w:rPr>
      <w:color w:val="808080" w:themeColor="background1" w:themeShade="80"/>
    </w:rPr>
  </w:style>
  <w:style w:type="paragraph" w:customStyle="1" w:styleId="Slogan">
    <w:name w:val="Slogan"/>
    <w:basedOn w:val="Normal"/>
    <w:qFormat/>
    <w:rsid w:val="00FA66FC"/>
    <w:rPr>
      <w:i/>
      <w:color w:val="28518C" w:themeColor="text1" w:themeTint="BF"/>
      <w:sz w:val="20"/>
      <w:szCs w:val="18"/>
    </w:rPr>
  </w:style>
  <w:style w:type="paragraph" w:customStyle="1" w:styleId="ColumnHeadings">
    <w:name w:val="Column Headings"/>
    <w:basedOn w:val="Normal"/>
    <w:autoRedefine/>
    <w:qFormat/>
    <w:rsid w:val="00EA0FD1"/>
    <w:pPr>
      <w:spacing w:before="20"/>
      <w:jc w:val="center"/>
    </w:pPr>
    <w:rPr>
      <w:rFonts w:asciiTheme="majorHAnsi" w:hAnsiTheme="majorHAnsi"/>
      <w:b/>
      <w:caps/>
      <w:color w:val="28518C" w:themeColor="text1" w:themeTint="BF"/>
      <w:spacing w:val="4"/>
      <w:sz w:val="18"/>
      <w:szCs w:val="16"/>
    </w:rPr>
  </w:style>
  <w:style w:type="paragraph" w:customStyle="1" w:styleId="EXPIRATIONDATE">
    <w:name w:val="EXPIRATION DATE"/>
    <w:basedOn w:val="Normal"/>
    <w:qFormat/>
    <w:rsid w:val="00FA66FC"/>
    <w:pPr>
      <w:spacing w:before="200"/>
      <w:jc w:val="right"/>
    </w:pPr>
    <w:rPr>
      <w:b/>
      <w:color w:val="28518C" w:themeColor="text1" w:themeTint="BF"/>
      <w:sz w:val="18"/>
      <w:szCs w:val="22"/>
    </w:rPr>
  </w:style>
  <w:style w:type="paragraph" w:customStyle="1" w:styleId="SmallType">
    <w:name w:val="Small Type"/>
    <w:basedOn w:val="Normal"/>
    <w:qFormat/>
    <w:rsid w:val="00FA66FC"/>
    <w:pPr>
      <w:tabs>
        <w:tab w:val="right" w:leader="underscore" w:pos="10080"/>
      </w:tabs>
      <w:spacing w:after="120" w:line="264" w:lineRule="auto"/>
    </w:pPr>
    <w:rPr>
      <w:color w:val="28518C" w:themeColor="text1" w:themeTint="BF"/>
      <w:spacing w:val="4"/>
      <w:sz w:val="16"/>
      <w:szCs w:val="18"/>
    </w:rPr>
  </w:style>
  <w:style w:type="paragraph" w:customStyle="1" w:styleId="Amount">
    <w:name w:val="Amount"/>
    <w:basedOn w:val="Normal"/>
    <w:qFormat/>
    <w:rsid w:val="00FA66FC"/>
    <w:pPr>
      <w:jc w:val="right"/>
    </w:pPr>
    <w:rPr>
      <w:color w:val="28518C" w:themeColor="text1" w:themeTint="BF"/>
      <w:szCs w:val="22"/>
    </w:rPr>
  </w:style>
  <w:style w:type="paragraph" w:customStyle="1" w:styleId="Address">
    <w:name w:val="Address"/>
    <w:basedOn w:val="Normal"/>
    <w:qFormat/>
    <w:rsid w:val="00FA66FC"/>
    <w:pPr>
      <w:spacing w:line="280" w:lineRule="exact"/>
    </w:pPr>
    <w:rPr>
      <w:color w:val="28518C" w:themeColor="text1" w:themeTint="BF"/>
      <w:szCs w:val="22"/>
    </w:rPr>
  </w:style>
  <w:style w:type="paragraph" w:styleId="BodyText">
    <w:name w:val="Body Text"/>
    <w:basedOn w:val="Normal"/>
    <w:link w:val="BodyTextChar"/>
    <w:rsid w:val="00815C25"/>
    <w:pPr>
      <w:spacing w:after="240"/>
      <w:ind w:firstLine="1440"/>
    </w:pPr>
  </w:style>
  <w:style w:type="character" w:customStyle="1" w:styleId="BodyTextChar">
    <w:name w:val="Body Text Char"/>
    <w:basedOn w:val="DefaultParagraphFont"/>
    <w:link w:val="BodyText"/>
    <w:rsid w:val="00815C25"/>
    <w:rPr>
      <w:rFonts w:eastAsia="Times New Roman" w:cs="Times New Roman"/>
      <w:sz w:val="24"/>
      <w:szCs w:val="20"/>
      <w:lang w:eastAsia="en-US"/>
    </w:rPr>
  </w:style>
  <w:style w:type="paragraph" w:styleId="ListParagraph">
    <w:name w:val="List Paragraph"/>
    <w:basedOn w:val="Normal"/>
    <w:uiPriority w:val="34"/>
    <w:qFormat/>
    <w:rsid w:val="00E35ECA"/>
    <w:pPr>
      <w:ind w:left="720"/>
      <w:contextualSpacing/>
    </w:pPr>
    <w:rPr>
      <w:rFonts w:ascii="Calibri" w:hAnsi="Calibri"/>
      <w:szCs w:val="24"/>
      <w:lang w:bidi="en-US"/>
    </w:rPr>
  </w:style>
  <w:style w:type="table" w:styleId="LightShading-Accent1">
    <w:name w:val="Light Shading Accent 1"/>
    <w:basedOn w:val="TableNormal"/>
    <w:uiPriority w:val="60"/>
    <w:rsid w:val="00E21217"/>
    <w:pPr>
      <w:spacing w:after="0" w:line="240" w:lineRule="auto"/>
    </w:pPr>
    <w:rPr>
      <w:color w:val="27548E" w:themeColor="accent1" w:themeShade="BF"/>
    </w:rPr>
    <w:tblPr>
      <w:tblStyleRowBandSize w:val="1"/>
      <w:tblStyleColBandSize w:val="1"/>
      <w:tblBorders>
        <w:top w:val="single" w:sz="8" w:space="0" w:color="3571BF" w:themeColor="accent1"/>
        <w:bottom w:val="single" w:sz="8" w:space="0" w:color="3571BF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571BF" w:themeColor="accent1"/>
          <w:left w:val="nil"/>
          <w:bottom w:val="single" w:sz="8" w:space="0" w:color="3571BF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571BF" w:themeColor="accent1"/>
          <w:left w:val="nil"/>
          <w:bottom w:val="single" w:sz="8" w:space="0" w:color="3571BF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B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BDBF0" w:themeFill="accent1" w:themeFillTint="3F"/>
      </w:tcPr>
    </w:tblStylePr>
  </w:style>
  <w:style w:type="paragraph" w:customStyle="1" w:styleId="mobhyperlink">
    <w:name w:val="mob hyperlink"/>
    <w:basedOn w:val="Normal"/>
    <w:qFormat/>
    <w:rsid w:val="00C946BF"/>
  </w:style>
  <w:style w:type="paragraph" w:customStyle="1" w:styleId="Style1">
    <w:name w:val="Style1"/>
    <w:basedOn w:val="Normal"/>
    <w:qFormat/>
    <w:rsid w:val="00C946BF"/>
    <w:pPr>
      <w:shd w:val="clear" w:color="auto" w:fill="FFFFFF"/>
    </w:pPr>
    <w:rPr>
      <w:rFonts w:ascii="Lato Light" w:hAnsi="Lato Light"/>
      <w:b/>
      <w:color w:val="BD2A49"/>
      <w:sz w:val="28"/>
      <w:szCs w:val="28"/>
    </w:rPr>
  </w:style>
  <w:style w:type="paragraph" w:customStyle="1" w:styleId="titlemob">
    <w:name w:val="title mob"/>
    <w:basedOn w:val="Normal"/>
    <w:qFormat/>
    <w:rsid w:val="00573692"/>
    <w:pPr>
      <w:shd w:val="clear" w:color="auto" w:fill="FFFFFF"/>
    </w:pPr>
    <w:rPr>
      <w:color w:val="BD2A49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C946BF"/>
    <w:pPr>
      <w:pBdr>
        <w:bottom w:val="single" w:sz="8" w:space="4" w:color="3571BF" w:themeColor="accent1"/>
      </w:pBdr>
      <w:spacing w:after="300"/>
      <w:contextualSpacing/>
    </w:pPr>
    <w:rPr>
      <w:rFonts w:ascii="Lato Bold" w:eastAsiaTheme="majorEastAsia" w:hAnsi="Lato Bold" w:cstheme="majorBidi"/>
      <w:color w:val="6F8188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946BF"/>
    <w:rPr>
      <w:rFonts w:ascii="Lato Bold" w:eastAsiaTheme="majorEastAsia" w:hAnsi="Lato Bold" w:cstheme="majorBidi"/>
      <w:color w:val="6F8188" w:themeColor="text2" w:themeShade="BF"/>
      <w:spacing w:val="5"/>
      <w:kern w:val="28"/>
      <w:sz w:val="52"/>
      <w:szCs w:val="52"/>
      <w:lang w:eastAsia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C946BF"/>
    <w:pPr>
      <w:numPr>
        <w:ilvl w:val="1"/>
      </w:numPr>
    </w:pPr>
    <w:rPr>
      <w:rFonts w:eastAsiaTheme="majorEastAsia" w:cstheme="majorBidi"/>
      <w:i/>
      <w:iCs/>
      <w:color w:val="3571BF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C946BF"/>
    <w:rPr>
      <w:rFonts w:ascii="Lato Regular" w:eastAsiaTheme="majorEastAsia" w:hAnsi="Lato Regular" w:cstheme="majorBidi"/>
      <w:i/>
      <w:iCs/>
      <w:color w:val="3571BF" w:themeColor="accent1"/>
      <w:spacing w:val="15"/>
      <w:sz w:val="24"/>
      <w:szCs w:val="24"/>
      <w:lang w:eastAsia="en-US"/>
    </w:rPr>
  </w:style>
  <w:style w:type="paragraph" w:customStyle="1" w:styleId="HeaderMobLab">
    <w:name w:val="HeaderMobLab"/>
    <w:basedOn w:val="Normal"/>
    <w:next w:val="Normal"/>
    <w:qFormat/>
    <w:rsid w:val="001E653C"/>
    <w:pPr>
      <w:spacing w:before="120"/>
    </w:pPr>
    <w:rPr>
      <w:rFonts w:ascii="Roboto Medium" w:eastAsiaTheme="minorEastAsia" w:hAnsi="Roboto Medium"/>
      <w:color w:val="ED2D49"/>
      <w:sz w:val="26"/>
      <w:szCs w:val="30"/>
      <w:lang w:eastAsia="zh-CN"/>
    </w:rPr>
  </w:style>
  <w:style w:type="character" w:customStyle="1" w:styleId="ReferTo">
    <w:name w:val="ReferTo"/>
    <w:basedOn w:val="DefaultParagraphFont"/>
    <w:uiPriority w:val="1"/>
    <w:qFormat/>
    <w:rsid w:val="001E653C"/>
    <w:rPr>
      <w:color w:val="00899F"/>
    </w:rPr>
  </w:style>
  <w:style w:type="character" w:styleId="UnresolvedMention">
    <w:name w:val="Unresolved Mention"/>
    <w:basedOn w:val="DefaultParagraphFont"/>
    <w:uiPriority w:val="99"/>
    <w:semiHidden/>
    <w:unhideWhenUsed/>
    <w:rsid w:val="00C63C9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1810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03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64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81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5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66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915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9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27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07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ame.moblab.com/server/register" TargetMode="Externa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support@moblab.com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upport@moblab.com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2018 MobLab">
  <a:themeElements>
    <a:clrScheme name="moblab">
      <a:dk1>
        <a:srgbClr val="102037"/>
      </a:dk1>
      <a:lt1>
        <a:sysClr val="window" lastClr="FFFFFF"/>
      </a:lt1>
      <a:dk2>
        <a:srgbClr val="9DAAAF"/>
      </a:dk2>
      <a:lt2>
        <a:srgbClr val="47525D"/>
      </a:lt2>
      <a:accent1>
        <a:srgbClr val="3571BF"/>
      </a:accent1>
      <a:accent2>
        <a:srgbClr val="EE2A49"/>
      </a:accent2>
      <a:accent3>
        <a:srgbClr val="128FAE"/>
      </a:accent3>
      <a:accent4>
        <a:srgbClr val="8064A2"/>
      </a:accent4>
      <a:accent5>
        <a:srgbClr val="596570"/>
      </a:accent5>
      <a:accent6>
        <a:srgbClr val="F79750"/>
      </a:accent6>
      <a:hlink>
        <a:srgbClr val="EE2A49"/>
      </a:hlink>
      <a:folHlink>
        <a:srgbClr val="BD2A49"/>
      </a:folHlink>
    </a:clrScheme>
    <a:fontScheme name="MobLab">
      <a:majorFont>
        <a:latin typeface="Lato Regular"/>
        <a:ea typeface=""/>
        <a:cs typeface=""/>
      </a:majorFont>
      <a:minorFont>
        <a:latin typeface="Lato Regular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CCD2F9B-963C-4AB1-890A-380E5E2334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0</Words>
  <Characters>125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myuan</dc:creator>
  <cp:keywords/>
  <dc:description/>
  <cp:lastModifiedBy>Patrick Burke</cp:lastModifiedBy>
  <cp:revision>3</cp:revision>
  <cp:lastPrinted>2023-08-21T15:24:00Z</cp:lastPrinted>
  <dcterms:created xsi:type="dcterms:W3CDTF">2024-12-31T13:59:00Z</dcterms:created>
  <dcterms:modified xsi:type="dcterms:W3CDTF">2024-12-31T1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d8541fe4e4cdda740f0805d4dfc0a20482e1484317ab895ed06ee6430565cf2</vt:lpwstr>
  </property>
</Properties>
</file>